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57084" w14:textId="749A7A63" w:rsidR="009C0016" w:rsidRPr="00FC1F2D" w:rsidRDefault="002E2B81" w:rsidP="002E2B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14)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GenerationOperators</w:t>
      </w:r>
      <w:proofErr w:type="spellEnd"/>
      <w:r w:rsidRPr="002E2B8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Range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Repeat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Empty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Quantifiers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All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Any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="009C0016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9C0016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9C0016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9C0016">
        <w:rPr>
          <w:rFonts w:ascii="Times New Roman" w:eastAsia="Times New Roman" w:hAnsi="Times New Roman" w:cs="Times New Roman"/>
          <w:sz w:val="24"/>
          <w:szCs w:val="24"/>
        </w:rPr>
        <w:br/>
      </w:r>
      <w:r w:rsidR="009C001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C0016">
        <w:rPr>
          <w:rFonts w:ascii="Times New Roman" w:eastAsia="Times New Roman" w:hAnsi="Times New Roman" w:cs="Times New Roman"/>
          <w:sz w:val="24"/>
          <w:szCs w:val="24"/>
        </w:rPr>
        <w:br/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(T14)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GenerationOperators</w:t>
      </w:r>
      <w:proofErr w:type="spellEnd"/>
      <w:r w:rsidRPr="002E2B8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Range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Repeat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Empty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Quantifiers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All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Any</w:t>
      </w:r>
      <w:r w:rsidRPr="002E2B8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E2B81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="009C0016">
        <w:rPr>
          <w:rFonts w:ascii="新細明體" w:eastAsia="新細明體" w:hAnsi="新細明體" w:cs="新細明體"/>
          <w:sz w:val="24"/>
          <w:szCs w:val="24"/>
        </w:rPr>
        <w:br/>
      </w:r>
      <w:r w:rsidR="009C001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C0016">
        <w:rPr>
          <w:rFonts w:ascii="Times New Roman" w:eastAsia="Times New Roman" w:hAnsi="Times New Roman" w:cs="Times New Roman"/>
          <w:sz w:val="24"/>
          <w:szCs w:val="24"/>
        </w:rPr>
        <w:br/>
      </w:r>
      <w:r w:rsidR="009C0016" w:rsidRPr="00FC1F2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F9A3E03" w14:textId="77777777" w:rsidR="009C0016" w:rsidRPr="00FC1F2D" w:rsidRDefault="009C0016" w:rsidP="002E2B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F2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B49CC90" w14:textId="77777777" w:rsidR="009C0016" w:rsidRPr="00FC1F2D" w:rsidRDefault="009C0016" w:rsidP="002E2B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F2D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7939711F" w14:textId="77777777" w:rsidR="009C0016" w:rsidRPr="00FC1F2D" w:rsidRDefault="009C0016" w:rsidP="002E2B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F2D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FC1F2D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FC1F2D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2BB5B709" w14:textId="77777777" w:rsidR="009C0016" w:rsidRPr="00FC1F2D" w:rsidRDefault="009C0016" w:rsidP="002E2B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F2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F6087AE" w14:textId="3604A74E" w:rsidR="00CB2FC2" w:rsidRDefault="009C0016" w:rsidP="002E2B81">
      <w:pPr>
        <w:spacing w:after="0"/>
      </w:pPr>
      <w:r w:rsidRPr="00FC1F2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FC1F2D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FC1F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C1F2D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354215CC" w14:textId="77777777" w:rsidR="00CB2FC2" w:rsidRDefault="00CB2FC2" w:rsidP="002E2B81">
      <w:pPr>
        <w:spacing w:after="0"/>
      </w:pPr>
      <w:r>
        <w:rPr>
          <w:sz w:val="48"/>
          <w:szCs w:val="48"/>
        </w:rPr>
        <w:t>0. Summary</w:t>
      </w:r>
    </w:p>
    <w:p w14:paraId="434B090D" w14:textId="77777777" w:rsidR="00CB2FC2" w:rsidRDefault="00CB2FC2" w:rsidP="002E2B81">
      <w:pPr>
        <w:spacing w:after="0"/>
      </w:pPr>
    </w:p>
    <w:p w14:paraId="30A71EAD" w14:textId="77777777" w:rsidR="00CB2FC2" w:rsidRDefault="00CB2FC2" w:rsidP="002E2B81">
      <w:pPr>
        <w:spacing w:after="0"/>
      </w:pPr>
    </w:p>
    <w:p w14:paraId="16509C5B" w14:textId="77777777" w:rsidR="00CB2FC2" w:rsidRDefault="00CB2FC2" w:rsidP="002E2B81">
      <w:pPr>
        <w:spacing w:after="0"/>
      </w:pPr>
      <w:r>
        <w:rPr>
          <w:sz w:val="27"/>
          <w:szCs w:val="27"/>
        </w:rPr>
        <w:t>0.</w:t>
      </w:r>
    </w:p>
    <w:p w14:paraId="2D8B09CE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4A03E6E5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</w:t>
      </w:r>
    </w:p>
    <w:p w14:paraId="12BDCED6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ntains(</w:t>
      </w:r>
      <w:proofErr w:type="gramEnd"/>
      <w:r>
        <w:rPr>
          <w:sz w:val="27"/>
          <w:szCs w:val="27"/>
        </w:rPr>
        <w:t xml:space="preserve">) and Equals() and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 xml:space="preserve">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16B4B3F2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2D681A57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1.</w:t>
      </w:r>
    </w:p>
    <w:p w14:paraId="0DC743C4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Override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 in </w:t>
      </w:r>
      <w:proofErr w:type="spellStart"/>
      <w:r>
        <w:rPr>
          <w:sz w:val="27"/>
          <w:szCs w:val="27"/>
        </w:rPr>
        <w:t>ClassA</w:t>
      </w:r>
      <w:proofErr w:type="spellEnd"/>
    </w:p>
    <w:p w14:paraId="307F669C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22902F30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2.</w:t>
      </w:r>
    </w:p>
    <w:p w14:paraId="106F06FA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0E6B63B0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another overloaded version of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),Contains</w:t>
      </w:r>
      <w:proofErr w:type="gramEnd"/>
      <w:r>
        <w:rPr>
          <w:sz w:val="27"/>
          <w:szCs w:val="27"/>
        </w:rPr>
        <w:t xml:space="preserve">() method which can take a sub-class of </w:t>
      </w:r>
      <w:proofErr w:type="spellStart"/>
      <w:r>
        <w:rPr>
          <w:sz w:val="27"/>
          <w:szCs w:val="27"/>
        </w:rPr>
        <w:t>IEqualityComparer</w:t>
      </w:r>
      <w:proofErr w:type="spellEnd"/>
      <w:r>
        <w:rPr>
          <w:sz w:val="27"/>
          <w:szCs w:val="27"/>
        </w:rPr>
        <w:t xml:space="preserve"> as parameter.</w:t>
      </w:r>
    </w:p>
    <w:p w14:paraId="48DC19A0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3ECFDBED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3.</w:t>
      </w:r>
    </w:p>
    <w:p w14:paraId="4734F3E8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557DD8D5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</w:t>
      </w:r>
      <w:proofErr w:type="gramStart"/>
      <w:r>
        <w:rPr>
          <w:sz w:val="27"/>
          <w:szCs w:val="27"/>
        </w:rPr>
        <w:t>Select(</w:t>
      </w:r>
      <w:proofErr w:type="gramEnd"/>
      <w:r>
        <w:rPr>
          <w:sz w:val="27"/>
          <w:szCs w:val="27"/>
        </w:rPr>
        <w:t xml:space="preserve">) or </w:t>
      </w:r>
      <w:proofErr w:type="spellStart"/>
      <w:r>
        <w:rPr>
          <w:sz w:val="27"/>
          <w:szCs w:val="27"/>
        </w:rPr>
        <w:t>SelectMany</w:t>
      </w:r>
      <w:proofErr w:type="spellEnd"/>
      <w:r>
        <w:rPr>
          <w:sz w:val="27"/>
          <w:szCs w:val="27"/>
        </w:rPr>
        <w:t>() to project into a new anonymous type, </w:t>
      </w:r>
    </w:p>
    <w:p w14:paraId="57F43D24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which overrides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.</w:t>
      </w:r>
    </w:p>
    <w:p w14:paraId="4FDA7F25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0C4C8BF5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</w:t>
      </w:r>
    </w:p>
    <w:p w14:paraId="6FA1DD7D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mpare(</w:t>
      </w:r>
      <w:proofErr w:type="gramEnd"/>
      <w:r>
        <w:rPr>
          <w:sz w:val="27"/>
          <w:szCs w:val="27"/>
        </w:rPr>
        <w:t xml:space="preserve">) and Sort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2FBAFA0D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33177F18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1.</w:t>
      </w:r>
    </w:p>
    <w:p w14:paraId="2773824E" w14:textId="77777777" w:rsidR="00CB2FC2" w:rsidRDefault="00CB2FC2" w:rsidP="002E2B81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implement </w:t>
      </w:r>
      <w:proofErr w:type="spellStart"/>
      <w:r>
        <w:rPr>
          <w:sz w:val="27"/>
          <w:szCs w:val="27"/>
        </w:rPr>
        <w:t>IComparable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155AA1DC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 </w:t>
      </w:r>
    </w:p>
    <w:p w14:paraId="51003F40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int </w:t>
      </w:r>
      <w:proofErr w:type="spellStart"/>
      <w:proofErr w:type="gramStart"/>
      <w:r>
        <w:rPr>
          <w:sz w:val="27"/>
          <w:szCs w:val="27"/>
        </w:rPr>
        <w:t>CompareTo</w:t>
      </w:r>
      <w:proofErr w:type="spellEnd"/>
      <w:r>
        <w:rPr>
          <w:sz w:val="27"/>
          <w:szCs w:val="27"/>
        </w:rPr>
        <w:t>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other)</w:t>
      </w:r>
    </w:p>
    <w:p w14:paraId="11875B49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0C5BB9D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2.</w:t>
      </w:r>
    </w:p>
    <w:p w14:paraId="0CBB4371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0716EB85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use other class to implement 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1555F9E7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E.g.</w:t>
      </w:r>
    </w:p>
    <w:p w14:paraId="1E60C951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class </w:t>
      </w:r>
      <w:proofErr w:type="spellStart"/>
      <w:r>
        <w:rPr>
          <w:sz w:val="27"/>
          <w:szCs w:val="27"/>
        </w:rPr>
        <w:t>ClassACompareName</w:t>
      </w:r>
      <w:proofErr w:type="spellEnd"/>
      <w:r>
        <w:rPr>
          <w:sz w:val="27"/>
          <w:szCs w:val="27"/>
        </w:rPr>
        <w:t xml:space="preserve">: 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&gt;</w:t>
      </w:r>
    </w:p>
    <w:p w14:paraId="0217FD53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</w:t>
      </w:r>
    </w:p>
    <w:p w14:paraId="6D5E04E8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public int </w:t>
      </w:r>
      <w:proofErr w:type="gramStart"/>
      <w:r>
        <w:rPr>
          <w:sz w:val="27"/>
          <w:szCs w:val="27"/>
        </w:rPr>
        <w:t>Compare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current, 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other)</w:t>
      </w:r>
    </w:p>
    <w:p w14:paraId="4AEF3B7C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56C9D08C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3.</w:t>
      </w:r>
    </w:p>
    <w:p w14:paraId="17527629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518BBA91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sz w:val="27"/>
          <w:szCs w:val="27"/>
        </w:rPr>
        <w:t>use anonymous type to provide the method to compare.</w:t>
      </w:r>
    </w:p>
    <w:p w14:paraId="788124F0" w14:textId="77777777" w:rsidR="00CB2FC2" w:rsidRDefault="00CB2FC2" w:rsidP="002E2B81">
      <w:pPr>
        <w:spacing w:after="0"/>
        <w:rPr>
          <w:sz w:val="24"/>
          <w:szCs w:val="24"/>
        </w:rPr>
      </w:pPr>
      <w:r>
        <w:t>------------------------------------------------</w:t>
      </w:r>
    </w:p>
    <w:p w14:paraId="0D730A58" w14:textId="77777777" w:rsidR="00CB2FC2" w:rsidRDefault="00CB2FC2" w:rsidP="002E2B81">
      <w:pPr>
        <w:spacing w:after="0"/>
      </w:pPr>
      <w:r>
        <w:t>1.</w:t>
      </w:r>
    </w:p>
    <w:p w14:paraId="11608EE3" w14:textId="77777777" w:rsidR="00CB2FC2" w:rsidRDefault="00CB2FC2" w:rsidP="002E2B81">
      <w:pPr>
        <w:spacing w:after="0"/>
      </w:pPr>
      <w:r>
        <w:t>Range, Repeat, and Empty are Generation Operators.</w:t>
      </w:r>
    </w:p>
    <w:p w14:paraId="405667CB" w14:textId="77777777" w:rsidR="00CB2FC2" w:rsidRDefault="00CB2FC2" w:rsidP="002E2B81">
      <w:pPr>
        <w:spacing w:after="0"/>
      </w:pPr>
      <w:r>
        <w:t>-----------------------------</w:t>
      </w:r>
    </w:p>
    <w:p w14:paraId="4DD89B9B" w14:textId="77777777" w:rsidR="00CB2FC2" w:rsidRDefault="00CB2FC2" w:rsidP="002E2B81">
      <w:pPr>
        <w:spacing w:after="0"/>
      </w:pPr>
      <w:r>
        <w:t>1.1.</w:t>
      </w:r>
    </w:p>
    <w:p w14:paraId="09D66061" w14:textId="77777777" w:rsidR="00CB2FC2" w:rsidRDefault="00CB2FC2" w:rsidP="002E2B81">
      <w:pPr>
        <w:spacing w:after="0"/>
      </w:pPr>
      <w:proofErr w:type="spellStart"/>
      <w:r>
        <w:t>Enumerable.Range</w:t>
      </w:r>
      <w:proofErr w:type="spellEnd"/>
      <w:r>
        <w:t>(Int32 start,</w:t>
      </w:r>
      <w:r>
        <w:t> </w:t>
      </w:r>
      <w:r>
        <w:t>Int32 count)</w:t>
      </w:r>
    </w:p>
    <w:p w14:paraId="003C1F44" w14:textId="77777777" w:rsidR="00CB2FC2" w:rsidRDefault="00CB2FC2" w:rsidP="002E2B81">
      <w:pPr>
        <w:spacing w:after="0"/>
      </w:pPr>
      <w:r>
        <w:t>Reference:</w:t>
      </w:r>
    </w:p>
    <w:p w14:paraId="1D8825C2" w14:textId="77777777" w:rsidR="00CB2FC2" w:rsidRDefault="00000000" w:rsidP="002E2B81">
      <w:pPr>
        <w:spacing w:after="0"/>
      </w:pPr>
      <w:hyperlink r:id="rId9" w:history="1">
        <w:r w:rsidR="00CB2FC2">
          <w:rPr>
            <w:rStyle w:val="Hyperlink"/>
          </w:rPr>
          <w:t>https://msdn.microsoft.com/en-us/library/system.linq.enumerable.range(v=vs.110).aspx</w:t>
        </w:r>
      </w:hyperlink>
    </w:p>
    <w:p w14:paraId="0B1D43D8" w14:textId="77777777" w:rsidR="00CB2FC2" w:rsidRDefault="00CB2FC2" w:rsidP="002E2B81">
      <w:pPr>
        <w:spacing w:after="0"/>
      </w:pPr>
      <w:r>
        <w:t>Generates a sequence of integral numbers within a specified range.</w:t>
      </w:r>
    </w:p>
    <w:p w14:paraId="7CC07874" w14:textId="77777777" w:rsidR="00CB2FC2" w:rsidRDefault="00CB2FC2" w:rsidP="002E2B81">
      <w:pPr>
        <w:spacing w:after="0"/>
      </w:pPr>
      <w:r>
        <w:t>Throws </w:t>
      </w:r>
      <w:proofErr w:type="spellStart"/>
      <w:r>
        <w:t>ArgumentOutOfRangeException</w:t>
      </w:r>
      <w:proofErr w:type="spellEnd"/>
      <w:r>
        <w:t> </w:t>
      </w:r>
    </w:p>
    <w:p w14:paraId="7ED9E2D0" w14:textId="77777777" w:rsidR="00CB2FC2" w:rsidRDefault="00CB2FC2" w:rsidP="002E2B81">
      <w:pPr>
        <w:spacing w:after="0"/>
      </w:pPr>
      <w:r>
        <w:t>if count is less than 0</w:t>
      </w:r>
    </w:p>
    <w:p w14:paraId="07DF3C54" w14:textId="77777777" w:rsidR="00CB2FC2" w:rsidRDefault="00CB2FC2" w:rsidP="002E2B81">
      <w:pPr>
        <w:spacing w:after="0"/>
      </w:pPr>
      <w:r>
        <w:t xml:space="preserve">or if start + count -1 is larger than </w:t>
      </w:r>
      <w:proofErr w:type="spellStart"/>
      <w:r>
        <w:t>MaxValue</w:t>
      </w:r>
      <w:proofErr w:type="spellEnd"/>
      <w:r>
        <w:t>.</w:t>
      </w:r>
    </w:p>
    <w:p w14:paraId="1A1A123F" w14:textId="77777777" w:rsidR="00CB2FC2" w:rsidRDefault="00CB2FC2" w:rsidP="002E2B81">
      <w:pPr>
        <w:spacing w:after="0"/>
      </w:pPr>
      <w:r>
        <w:t>E.g.</w:t>
      </w:r>
    </w:p>
    <w:p w14:paraId="753AC969" w14:textId="77777777" w:rsidR="00CB2FC2" w:rsidRDefault="00CB2FC2" w:rsidP="002E2B81">
      <w:pPr>
        <w:spacing w:after="0"/>
      </w:pP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Range</w:t>
      </w:r>
      <w:proofErr w:type="spellEnd"/>
      <w:r>
        <w:rPr>
          <w:rFonts w:ascii="Consolas" w:hAnsi="Consolas"/>
          <w:sz w:val="18"/>
          <w:szCs w:val="18"/>
        </w:rPr>
        <w:t>(11, 1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4DA8C5" w14:textId="77777777" w:rsidR="00CB2FC2" w:rsidRDefault="00CB2FC2" w:rsidP="002E2B81">
      <w:pPr>
        <w:spacing w:after="0"/>
      </w:pPr>
      <w:r>
        <w:t>//Create </w:t>
      </w:r>
      <w:proofErr w:type="spellStart"/>
      <w:r>
        <w:t>IEnumerable</w:t>
      </w:r>
      <w:proofErr w:type="spellEnd"/>
      <w:r>
        <w:t>&lt;int</w:t>
      </w:r>
      <w:proofErr w:type="gramStart"/>
      <w:r>
        <w:t>&gt;{</w:t>
      </w:r>
      <w:proofErr w:type="gramEnd"/>
      <w:r>
        <w:t>11, 12, ..., 20}</w:t>
      </w:r>
    </w:p>
    <w:p w14:paraId="1D506F80" w14:textId="77777777" w:rsidR="00CB2FC2" w:rsidRDefault="00CB2FC2" w:rsidP="002E2B81">
      <w:pPr>
        <w:spacing w:after="0"/>
      </w:pPr>
      <w:r>
        <w:t>-----------------------------</w:t>
      </w:r>
    </w:p>
    <w:p w14:paraId="31D24490" w14:textId="77777777" w:rsidR="00CB2FC2" w:rsidRDefault="00CB2FC2" w:rsidP="002E2B81">
      <w:pPr>
        <w:spacing w:after="0"/>
      </w:pPr>
      <w:r>
        <w:t>1.2.</w:t>
      </w:r>
    </w:p>
    <w:p w14:paraId="6A9D1197" w14:textId="77777777" w:rsidR="00CB2FC2" w:rsidRDefault="00CB2FC2" w:rsidP="002E2B81">
      <w:pPr>
        <w:spacing w:after="0"/>
      </w:pPr>
      <w:proofErr w:type="spellStart"/>
      <w:r>
        <w:t>Enumerable.Repeat</w:t>
      </w:r>
      <w:proofErr w:type="spellEnd"/>
      <w:r>
        <w:t>&lt;</w:t>
      </w:r>
      <w:proofErr w:type="spellStart"/>
      <w:r>
        <w:t>TResult</w:t>
      </w:r>
      <w:proofErr w:type="spellEnd"/>
      <w:proofErr w:type="gramStart"/>
      <w:r>
        <w:t>&gt;(</w:t>
      </w:r>
      <w:proofErr w:type="spellStart"/>
      <w:proofErr w:type="gramEnd"/>
      <w:r>
        <w:t>TResult</w:t>
      </w:r>
      <w:proofErr w:type="spellEnd"/>
      <w:r>
        <w:t xml:space="preserve"> element,</w:t>
      </w:r>
      <w:r>
        <w:t> </w:t>
      </w:r>
      <w:r>
        <w:t>Int32 count)</w:t>
      </w:r>
    </w:p>
    <w:p w14:paraId="26B8C06C" w14:textId="77777777" w:rsidR="00CB2FC2" w:rsidRDefault="00CB2FC2" w:rsidP="002E2B81">
      <w:pPr>
        <w:spacing w:after="0"/>
      </w:pPr>
      <w:r>
        <w:t>Reference:</w:t>
      </w:r>
    </w:p>
    <w:p w14:paraId="18BABEA9" w14:textId="77777777" w:rsidR="00CB2FC2" w:rsidRDefault="00000000" w:rsidP="002E2B81">
      <w:pPr>
        <w:spacing w:after="0"/>
      </w:pPr>
      <w:hyperlink r:id="rId10" w:history="1">
        <w:r w:rsidR="00CB2FC2">
          <w:rPr>
            <w:rStyle w:val="Hyperlink"/>
          </w:rPr>
          <w:t>https://msdn.microsoft.com/en-us/library/bb348899(v=vs.110).aspx</w:t>
        </w:r>
      </w:hyperlink>
    </w:p>
    <w:p w14:paraId="4F31218D" w14:textId="77777777" w:rsidR="00CB2FC2" w:rsidRDefault="00CB2FC2" w:rsidP="002E2B81">
      <w:pPr>
        <w:spacing w:after="0"/>
      </w:pPr>
      <w:r>
        <w:t>Generates a sequence that contains one repeated value.</w:t>
      </w:r>
    </w:p>
    <w:p w14:paraId="2AE0F4FE" w14:textId="77777777" w:rsidR="00CB2FC2" w:rsidRDefault="00CB2FC2" w:rsidP="002E2B81">
      <w:pPr>
        <w:spacing w:after="0"/>
      </w:pPr>
      <w:r>
        <w:t>E.g.</w:t>
      </w:r>
    </w:p>
    <w:p w14:paraId="132374CA" w14:textId="77777777" w:rsidR="00CB2FC2" w:rsidRDefault="00CB2FC2" w:rsidP="002E2B81">
      <w:pPr>
        <w:spacing w:after="0"/>
      </w:pP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Repea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THandyguy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442BEB" w14:textId="77777777" w:rsidR="00CB2FC2" w:rsidRDefault="00CB2FC2" w:rsidP="002E2B81">
      <w:pPr>
        <w:spacing w:after="0"/>
      </w:pPr>
      <w:r>
        <w:t xml:space="preserve">// [ </w:t>
      </w:r>
      <w:proofErr w:type="spellStart"/>
      <w:proofErr w:type="gramStart"/>
      <w:r>
        <w:t>ITHandyguy</w:t>
      </w:r>
      <w:proofErr w:type="spellEnd"/>
      <w:r>
        <w:t xml:space="preserve"> ]</w:t>
      </w:r>
      <w:proofErr w:type="gramEnd"/>
      <w:r>
        <w:t xml:space="preserve">  [ </w:t>
      </w:r>
      <w:proofErr w:type="spellStart"/>
      <w:r>
        <w:t>ITHandyguy</w:t>
      </w:r>
      <w:proofErr w:type="spellEnd"/>
      <w:r>
        <w:t xml:space="preserve"> ]  [ </w:t>
      </w:r>
      <w:proofErr w:type="spellStart"/>
      <w:r>
        <w:t>ITHandyguy</w:t>
      </w:r>
      <w:proofErr w:type="spellEnd"/>
      <w:r>
        <w:t xml:space="preserve"> ]</w:t>
      </w:r>
    </w:p>
    <w:p w14:paraId="1C55BB9A" w14:textId="77777777" w:rsidR="00CB2FC2" w:rsidRDefault="00CB2FC2" w:rsidP="002E2B81">
      <w:pPr>
        <w:spacing w:after="0"/>
      </w:pPr>
      <w:r>
        <w:t>-----------------------------</w:t>
      </w:r>
    </w:p>
    <w:p w14:paraId="200AC5A2" w14:textId="77777777" w:rsidR="00CB2FC2" w:rsidRDefault="00CB2FC2" w:rsidP="002E2B81">
      <w:pPr>
        <w:spacing w:after="0"/>
      </w:pPr>
      <w:r>
        <w:t>1.3.</w:t>
      </w:r>
    </w:p>
    <w:p w14:paraId="584CA4A7" w14:textId="77777777" w:rsidR="00CB2FC2" w:rsidRDefault="00CB2FC2" w:rsidP="002E2B81">
      <w:pPr>
        <w:spacing w:after="0"/>
      </w:pPr>
      <w:proofErr w:type="spellStart"/>
      <w:r>
        <w:t>Enumerable.Empty</w:t>
      </w:r>
      <w:proofErr w:type="spellEnd"/>
      <w:r>
        <w:t>&lt;</w:t>
      </w:r>
      <w:proofErr w:type="spellStart"/>
      <w:r>
        <w:t>TResult</w:t>
      </w:r>
      <w:proofErr w:type="spellEnd"/>
      <w:proofErr w:type="gramStart"/>
      <w:r>
        <w:t>&gt;(</w:t>
      </w:r>
      <w:proofErr w:type="gramEnd"/>
      <w:r>
        <w:t>)</w:t>
      </w:r>
    </w:p>
    <w:p w14:paraId="0F557B7B" w14:textId="77777777" w:rsidR="00CB2FC2" w:rsidRDefault="00CB2FC2" w:rsidP="002E2B81">
      <w:pPr>
        <w:spacing w:after="0"/>
      </w:pPr>
      <w:r>
        <w:t>Reference:</w:t>
      </w:r>
    </w:p>
    <w:p w14:paraId="5D6EC4DF" w14:textId="77777777" w:rsidR="00CB2FC2" w:rsidRDefault="00000000" w:rsidP="002E2B81">
      <w:pPr>
        <w:spacing w:after="0"/>
      </w:pPr>
      <w:hyperlink r:id="rId11" w:history="1">
        <w:r w:rsidR="00CB2FC2">
          <w:rPr>
            <w:rStyle w:val="Hyperlink"/>
          </w:rPr>
          <w:t>https://msdn.microsoft.com/en-us/library/bb341042(v=vs.110).aspx</w:t>
        </w:r>
      </w:hyperlink>
    </w:p>
    <w:p w14:paraId="7D8378C6" w14:textId="77777777" w:rsidR="00CB2FC2" w:rsidRDefault="00CB2FC2" w:rsidP="002E2B81">
      <w:pPr>
        <w:spacing w:after="0"/>
      </w:pPr>
      <w:r>
        <w:t xml:space="preserve">Returns an empty </w:t>
      </w:r>
      <w:proofErr w:type="spellStart"/>
      <w:r>
        <w:t>IEnumerable</w:t>
      </w:r>
      <w:proofErr w:type="spellEnd"/>
      <w:r>
        <w:t xml:space="preserve">&lt;T&gt; that has the specified </w:t>
      </w:r>
      <w:proofErr w:type="gramStart"/>
      <w:r>
        <w:t>type</w:t>
      </w:r>
      <w:proofErr w:type="gramEnd"/>
      <w:r>
        <w:t xml:space="preserve"> argument.</w:t>
      </w:r>
    </w:p>
    <w:p w14:paraId="37BD34FF" w14:textId="77777777" w:rsidR="00CB2FC2" w:rsidRDefault="00CB2FC2" w:rsidP="002E2B81">
      <w:pPr>
        <w:spacing w:after="0"/>
      </w:pPr>
      <w:r>
        <w:t>E.g.</w:t>
      </w:r>
    </w:p>
    <w:p w14:paraId="70A6F838" w14:textId="77777777" w:rsidR="00CB2FC2" w:rsidRDefault="00CB2FC2" w:rsidP="002E2B81">
      <w:pPr>
        <w:spacing w:after="0"/>
      </w:pPr>
      <w:proofErr w:type="spellStart"/>
      <w:r>
        <w:t>Enumerable.Empty</w:t>
      </w:r>
      <w:proofErr w:type="spellEnd"/>
      <w:r>
        <w:t>&lt;int</w:t>
      </w:r>
      <w:proofErr w:type="gramStart"/>
      <w:r>
        <w:t>&gt;(</w:t>
      </w:r>
      <w:proofErr w:type="gramEnd"/>
      <w:r>
        <w:t xml:space="preserve">) - Returns an empty </w:t>
      </w:r>
      <w:proofErr w:type="spellStart"/>
      <w:r>
        <w:t>IEnumerable</w:t>
      </w:r>
      <w:proofErr w:type="spellEnd"/>
      <w:r>
        <w:t>&lt;int&gt;</w:t>
      </w:r>
    </w:p>
    <w:p w14:paraId="508D7786" w14:textId="77777777" w:rsidR="00CB2FC2" w:rsidRDefault="00CB2FC2" w:rsidP="002E2B81">
      <w:pPr>
        <w:spacing w:after="0"/>
      </w:pPr>
      <w:proofErr w:type="spellStart"/>
      <w:r>
        <w:t>Enumerable.Empty</w:t>
      </w:r>
      <w:proofErr w:type="spellEnd"/>
      <w:r>
        <w:t>&lt;string</w:t>
      </w:r>
      <w:proofErr w:type="gramStart"/>
      <w:r>
        <w:t>&gt;(</w:t>
      </w:r>
      <w:proofErr w:type="gramEnd"/>
      <w:r>
        <w:t xml:space="preserve">) - Returns an empty </w:t>
      </w:r>
      <w:proofErr w:type="spellStart"/>
      <w:r>
        <w:t>IEnumerable</w:t>
      </w:r>
      <w:proofErr w:type="spellEnd"/>
      <w:r>
        <w:t>&lt;string&gt;</w:t>
      </w:r>
    </w:p>
    <w:p w14:paraId="5E2F4132" w14:textId="77777777" w:rsidR="00CB2FC2" w:rsidRDefault="00CB2FC2" w:rsidP="002E2B81">
      <w:pPr>
        <w:spacing w:after="0"/>
      </w:pPr>
      <w:r>
        <w:t>------------------------------------------------</w:t>
      </w:r>
    </w:p>
    <w:p w14:paraId="55E4FC1F" w14:textId="77777777" w:rsidR="00CB2FC2" w:rsidRDefault="00CB2FC2" w:rsidP="002E2B81">
      <w:pPr>
        <w:spacing w:after="0"/>
      </w:pPr>
      <w:r>
        <w:t>2.</w:t>
      </w:r>
    </w:p>
    <w:p w14:paraId="4CA90CC0" w14:textId="77777777" w:rsidR="00CB2FC2" w:rsidRDefault="00CB2FC2" w:rsidP="002E2B81">
      <w:pPr>
        <w:spacing w:after="0"/>
      </w:pPr>
      <w:r>
        <w:t>All, Any, and Contains are Quantifiers.</w:t>
      </w:r>
    </w:p>
    <w:p w14:paraId="0C5AF347" w14:textId="77777777" w:rsidR="00CB2FC2" w:rsidRDefault="00CB2FC2" w:rsidP="002E2B81">
      <w:pPr>
        <w:spacing w:after="0"/>
      </w:pPr>
      <w:r>
        <w:t>-----------------------------</w:t>
      </w:r>
    </w:p>
    <w:p w14:paraId="18338FE3" w14:textId="77777777" w:rsidR="00CB2FC2" w:rsidRDefault="00CB2FC2" w:rsidP="002E2B81">
      <w:pPr>
        <w:spacing w:after="0"/>
      </w:pPr>
      <w:r>
        <w:t>2.1.</w:t>
      </w:r>
    </w:p>
    <w:p w14:paraId="0D23A792" w14:textId="77777777" w:rsidR="00CB2FC2" w:rsidRDefault="00CB2FC2" w:rsidP="002E2B81">
      <w:pPr>
        <w:spacing w:after="0"/>
      </w:pPr>
      <w:proofErr w:type="spellStart"/>
      <w:r>
        <w:t>Enumerable.All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2BE0570B" w14:textId="77777777" w:rsidR="00CB2FC2" w:rsidRDefault="00CB2FC2" w:rsidP="002E2B81">
      <w:pPr>
        <w:spacing w:after="0"/>
      </w:pPr>
      <w:r>
        <w:t>(</w:t>
      </w:r>
      <w:proofErr w:type="gramStart"/>
      <w:r>
        <w:t>this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predicate)</w:t>
      </w:r>
    </w:p>
    <w:p w14:paraId="58781404" w14:textId="77777777" w:rsidR="00CB2FC2" w:rsidRDefault="00CB2FC2" w:rsidP="002E2B81">
      <w:pPr>
        <w:spacing w:after="0"/>
      </w:pPr>
      <w:r>
        <w:lastRenderedPageBreak/>
        <w:t>Reference:</w:t>
      </w:r>
    </w:p>
    <w:p w14:paraId="11A4C130" w14:textId="77777777" w:rsidR="00CB2FC2" w:rsidRDefault="00000000" w:rsidP="002E2B81">
      <w:pPr>
        <w:spacing w:after="0"/>
      </w:pPr>
      <w:hyperlink r:id="rId12" w:history="1">
        <w:r w:rsidR="00CB2FC2">
          <w:rPr>
            <w:rStyle w:val="Hyperlink"/>
          </w:rPr>
          <w:t>https://msdn.microsoft.com/en-us/library/bb548541(v=vs.110).aspx</w:t>
        </w:r>
      </w:hyperlink>
    </w:p>
    <w:p w14:paraId="7893F8D8" w14:textId="77777777" w:rsidR="00CB2FC2" w:rsidRDefault="00CB2FC2" w:rsidP="002E2B81">
      <w:pPr>
        <w:spacing w:after="0"/>
      </w:pPr>
      <w:r>
        <w:t>Determines whether all elements of a sequence satisfy a condition.</w:t>
      </w:r>
    </w:p>
    <w:p w14:paraId="5FBE6F54" w14:textId="77777777" w:rsidR="00CB2FC2" w:rsidRDefault="00CB2FC2" w:rsidP="002E2B81">
      <w:pPr>
        <w:spacing w:after="0"/>
      </w:pPr>
      <w:r>
        <w:t>Throws </w:t>
      </w:r>
      <w:proofErr w:type="spellStart"/>
      <w:r>
        <w:t>ArgumentNullException</w:t>
      </w:r>
      <w:proofErr w:type="spellEnd"/>
    </w:p>
    <w:p w14:paraId="27C1C2E8" w14:textId="77777777" w:rsidR="00CB2FC2" w:rsidRDefault="00CB2FC2" w:rsidP="002E2B81">
      <w:pPr>
        <w:spacing w:after="0"/>
      </w:pPr>
      <w:r>
        <w:t>if source or predicate is null.</w:t>
      </w:r>
    </w:p>
    <w:p w14:paraId="4F5F0C81" w14:textId="77777777" w:rsidR="00CB2FC2" w:rsidRDefault="00CB2FC2" w:rsidP="002E2B81">
      <w:pPr>
        <w:spacing w:after="0"/>
      </w:pPr>
      <w:r>
        <w:t>---------------</w:t>
      </w:r>
    </w:p>
    <w:p w14:paraId="0C6FA2FC" w14:textId="77777777" w:rsidR="00CB2FC2" w:rsidRDefault="00CB2FC2" w:rsidP="002E2B81">
      <w:pPr>
        <w:spacing w:after="0"/>
      </w:pPr>
      <w:proofErr w:type="gramStart"/>
      <w:r>
        <w:t>E.g.</w:t>
      </w:r>
      <w:proofErr w:type="gramEnd"/>
      <w:r>
        <w:t>1.</w:t>
      </w:r>
    </w:p>
    <w:p w14:paraId="31CC4329" w14:textId="77777777" w:rsidR="00CB2FC2" w:rsidRDefault="00CB2FC2" w:rsidP="002E2B81">
      <w:pPr>
        <w:spacing w:after="0"/>
      </w:pPr>
      <w:proofErr w:type="gramStart"/>
      <w:r>
        <w:t>int[</w:t>
      </w:r>
      <w:proofErr w:type="gramEnd"/>
      <w:r>
        <w:t>] intArr1 = { 1, 2, 3, 4, 11, 12, 13, 14 };</w:t>
      </w:r>
    </w:p>
    <w:p w14:paraId="04395CC8" w14:textId="77777777" w:rsidR="00CB2FC2" w:rsidRDefault="00CB2FC2" w:rsidP="002E2B81">
      <w:pPr>
        <w:spacing w:after="0"/>
      </w:pPr>
      <w:r>
        <w:t>bool intArr1All = intArr1.All(x =&gt; x &lt; 5</w:t>
      </w:r>
      <w:proofErr w:type="gramStart"/>
      <w:r>
        <w:t>);  /</w:t>
      </w:r>
      <w:proofErr w:type="gramEnd"/>
      <w:r>
        <w:t>/False</w:t>
      </w:r>
    </w:p>
    <w:p w14:paraId="27A912D0" w14:textId="77777777" w:rsidR="00CB2FC2" w:rsidRDefault="00CB2FC2" w:rsidP="002E2B81">
      <w:pPr>
        <w:spacing w:after="0"/>
      </w:pPr>
      <w:r>
        <w:t>---------------</w:t>
      </w:r>
    </w:p>
    <w:p w14:paraId="1C438B35" w14:textId="77777777" w:rsidR="00CB2FC2" w:rsidRDefault="00CB2FC2" w:rsidP="002E2B81">
      <w:pPr>
        <w:spacing w:after="0"/>
      </w:pPr>
      <w:proofErr w:type="gramStart"/>
      <w:r>
        <w:t>E.g.</w:t>
      </w:r>
      <w:proofErr w:type="gramEnd"/>
      <w:r>
        <w:t>2.</w:t>
      </w:r>
    </w:p>
    <w:p w14:paraId="66403B54" w14:textId="77777777" w:rsidR="00CB2FC2" w:rsidRDefault="00CB2FC2" w:rsidP="002E2B81">
      <w:pPr>
        <w:spacing w:after="0"/>
      </w:pPr>
      <w:proofErr w:type="gramStart"/>
      <w:r>
        <w:t>int[</w:t>
      </w:r>
      <w:proofErr w:type="gramEnd"/>
      <w:r>
        <w:t>] intArr2 = { 1, 2, 3, 4};</w:t>
      </w:r>
    </w:p>
    <w:p w14:paraId="493105DE" w14:textId="77777777" w:rsidR="00CB2FC2" w:rsidRDefault="00CB2FC2" w:rsidP="002E2B81">
      <w:pPr>
        <w:spacing w:after="0"/>
      </w:pPr>
      <w:r>
        <w:t>bool intArr2All = intArr2.All(x =&gt; x &lt; 5</w:t>
      </w:r>
      <w:proofErr w:type="gramStart"/>
      <w:r>
        <w:t>);   </w:t>
      </w:r>
      <w:proofErr w:type="gramEnd"/>
      <w:r>
        <w:t>//True</w:t>
      </w:r>
    </w:p>
    <w:p w14:paraId="78BAF541" w14:textId="77777777" w:rsidR="00CB2FC2" w:rsidRDefault="00CB2FC2" w:rsidP="002E2B81">
      <w:pPr>
        <w:spacing w:after="0"/>
      </w:pPr>
      <w:r>
        <w:t>-----------------------------</w:t>
      </w:r>
    </w:p>
    <w:p w14:paraId="375FB620" w14:textId="77777777" w:rsidR="00CB2FC2" w:rsidRDefault="00CB2FC2" w:rsidP="002E2B81">
      <w:pPr>
        <w:spacing w:after="0"/>
      </w:pPr>
      <w:r>
        <w:t>2.2.</w:t>
      </w:r>
    </w:p>
    <w:p w14:paraId="6DDAB8AC" w14:textId="77777777" w:rsidR="00CB2FC2" w:rsidRDefault="00CB2FC2" w:rsidP="002E2B81">
      <w:pPr>
        <w:spacing w:after="0"/>
      </w:pPr>
      <w:proofErr w:type="spellStart"/>
      <w:r>
        <w:t>Enumerable.Any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7AEB9086" w14:textId="77777777" w:rsidR="00CB2FC2" w:rsidRDefault="00CB2FC2" w:rsidP="002E2B81">
      <w:pPr>
        <w:spacing w:after="0"/>
      </w:pPr>
      <w:r>
        <w:t>(</w:t>
      </w:r>
      <w:proofErr w:type="gramStart"/>
      <w:r>
        <w:t>this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predicate)</w:t>
      </w:r>
    </w:p>
    <w:p w14:paraId="3A145034" w14:textId="77777777" w:rsidR="00CB2FC2" w:rsidRDefault="00CB2FC2" w:rsidP="002E2B81">
      <w:pPr>
        <w:spacing w:after="0"/>
      </w:pPr>
      <w:r>
        <w:t>Reference:</w:t>
      </w:r>
    </w:p>
    <w:p w14:paraId="3855A78B" w14:textId="77777777" w:rsidR="00CB2FC2" w:rsidRDefault="00000000" w:rsidP="002E2B81">
      <w:pPr>
        <w:spacing w:after="0"/>
      </w:pPr>
      <w:hyperlink r:id="rId13" w:history="1">
        <w:r w:rsidR="00CB2FC2">
          <w:rPr>
            <w:rStyle w:val="Hyperlink"/>
          </w:rPr>
          <w:t>https://msdn.microsoft.com/en-us/library/bb534972(v=vs.110).aspx</w:t>
        </w:r>
      </w:hyperlink>
    </w:p>
    <w:p w14:paraId="4909525E" w14:textId="77777777" w:rsidR="00CB2FC2" w:rsidRDefault="00CB2FC2" w:rsidP="002E2B81">
      <w:pPr>
        <w:spacing w:after="0"/>
      </w:pPr>
      <w:r>
        <w:t>Determines whether any element of a sequence satisfies a condition.</w:t>
      </w:r>
    </w:p>
    <w:p w14:paraId="05A9B5F2" w14:textId="77777777" w:rsidR="00CB2FC2" w:rsidRDefault="00CB2FC2" w:rsidP="002E2B81">
      <w:pPr>
        <w:spacing w:after="0"/>
      </w:pPr>
      <w:proofErr w:type="gramStart"/>
      <w:r>
        <w:t>E.g.</w:t>
      </w:r>
      <w:proofErr w:type="gramEnd"/>
      <w:r>
        <w:t>1.</w:t>
      </w:r>
    </w:p>
    <w:p w14:paraId="5AB5B790" w14:textId="77777777" w:rsidR="00CB2FC2" w:rsidRDefault="00CB2FC2" w:rsidP="002E2B81">
      <w:pPr>
        <w:spacing w:after="0"/>
      </w:pPr>
      <w:proofErr w:type="gramStart"/>
      <w:r>
        <w:t>int[</w:t>
      </w:r>
      <w:proofErr w:type="gramEnd"/>
      <w:r>
        <w:t>] intArr1 = { 1, 2, 3, 4 };</w:t>
      </w:r>
    </w:p>
    <w:p w14:paraId="0850076D" w14:textId="77777777" w:rsidR="00CB2FC2" w:rsidRDefault="00CB2FC2" w:rsidP="002E2B81">
      <w:pPr>
        <w:spacing w:after="0"/>
      </w:pPr>
      <w:r>
        <w:t>bool intArr1Any = intArr1.Any(</w:t>
      </w:r>
      <w:proofErr w:type="gramStart"/>
      <w:r>
        <w:t>);  /</w:t>
      </w:r>
      <w:proofErr w:type="gramEnd"/>
      <w:r>
        <w:t>/True </w:t>
      </w:r>
    </w:p>
    <w:p w14:paraId="01399A99" w14:textId="77777777" w:rsidR="00CB2FC2" w:rsidRDefault="00CB2FC2" w:rsidP="002E2B81">
      <w:pPr>
        <w:spacing w:after="0"/>
      </w:pPr>
      <w:r>
        <w:t>---------------</w:t>
      </w:r>
    </w:p>
    <w:p w14:paraId="19EC8353" w14:textId="77777777" w:rsidR="00CB2FC2" w:rsidRDefault="00CB2FC2" w:rsidP="002E2B81">
      <w:pPr>
        <w:spacing w:after="0"/>
      </w:pPr>
      <w:proofErr w:type="gramStart"/>
      <w:r>
        <w:t>E.g.</w:t>
      </w:r>
      <w:proofErr w:type="gramEnd"/>
      <w:r>
        <w:t>2.</w:t>
      </w:r>
    </w:p>
    <w:p w14:paraId="2176D348" w14:textId="77777777" w:rsidR="00CB2FC2" w:rsidRDefault="00CB2FC2" w:rsidP="002E2B81">
      <w:pPr>
        <w:spacing w:after="0"/>
      </w:pPr>
      <w:proofErr w:type="gramStart"/>
      <w:r>
        <w:t>int[</w:t>
      </w:r>
      <w:proofErr w:type="gramEnd"/>
      <w:r>
        <w:t>] intArr2 = { 1, 2, 3, 4 };</w:t>
      </w:r>
    </w:p>
    <w:p w14:paraId="6694451D" w14:textId="77777777" w:rsidR="00CB2FC2" w:rsidRDefault="00CB2FC2" w:rsidP="002E2B81">
      <w:pPr>
        <w:spacing w:after="0"/>
      </w:pPr>
      <w:r>
        <w:t>bool intArr2Any = intArr2.Any(x =&gt; x &gt; 5</w:t>
      </w:r>
      <w:proofErr w:type="gramStart"/>
      <w:r>
        <w:t>);   </w:t>
      </w:r>
      <w:proofErr w:type="gramEnd"/>
      <w:r>
        <w:t>//</w:t>
      </w:r>
      <w:r>
        <w:rPr>
          <w:rFonts w:ascii="Tahoma" w:hAnsi="Tahoma" w:cs="Tahoma"/>
          <w:color w:val="000000"/>
          <w:sz w:val="27"/>
          <w:szCs w:val="27"/>
        </w:rPr>
        <w:t>False</w:t>
      </w:r>
    </w:p>
    <w:p w14:paraId="612C4475" w14:textId="77777777" w:rsidR="00CB2FC2" w:rsidRDefault="00CB2FC2" w:rsidP="002E2B81">
      <w:pPr>
        <w:spacing w:after="0"/>
      </w:pPr>
      <w:r>
        <w:t>-----------------------------</w:t>
      </w:r>
    </w:p>
    <w:p w14:paraId="7A4B39A2" w14:textId="77777777" w:rsidR="00CB2FC2" w:rsidRDefault="00CB2FC2" w:rsidP="002E2B81">
      <w:pPr>
        <w:spacing w:after="0"/>
      </w:pPr>
      <w:r>
        <w:t>2.3.</w:t>
      </w:r>
    </w:p>
    <w:p w14:paraId="32EEE2BB" w14:textId="77777777" w:rsidR="00CB2FC2" w:rsidRDefault="00CB2FC2" w:rsidP="002E2B81">
      <w:pPr>
        <w:spacing w:after="0"/>
      </w:pPr>
      <w:proofErr w:type="spellStart"/>
      <w:r>
        <w:t>Enumerable.Contains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117CE28C" w14:textId="77777777" w:rsidR="00CB2FC2" w:rsidRDefault="00CB2FC2" w:rsidP="002E2B81">
      <w:pPr>
        <w:spacing w:after="0"/>
      </w:pPr>
      <w:r>
        <w:t>(</w:t>
      </w:r>
      <w:proofErr w:type="gramStart"/>
      <w:r>
        <w:t>this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TSource</w:t>
      </w:r>
      <w:proofErr w:type="spellEnd"/>
      <w:r>
        <w:t xml:space="preserve"> value,</w:t>
      </w:r>
      <w:r>
        <w:t> 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 comparer)</w:t>
      </w:r>
    </w:p>
    <w:p w14:paraId="7F0BDAB0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Reference:</w:t>
      </w:r>
    </w:p>
    <w:p w14:paraId="04D19D3C" w14:textId="77777777" w:rsidR="00CB2FC2" w:rsidRDefault="00000000" w:rsidP="002E2B81">
      <w:pPr>
        <w:spacing w:after="0"/>
      </w:pPr>
      <w:hyperlink r:id="rId14" w:history="1">
        <w:r w:rsidR="00CB2FC2">
          <w:rPr>
            <w:rStyle w:val="Hyperlink"/>
          </w:rPr>
          <w:t>https://msdn.microsoft.com/en-us/library/bb339118(v=vs.110).aspx</w:t>
        </w:r>
      </w:hyperlink>
    </w:p>
    <w:p w14:paraId="7889ADAE" w14:textId="77777777" w:rsidR="00CB2FC2" w:rsidRDefault="00CB2FC2" w:rsidP="002E2B81">
      <w:pPr>
        <w:spacing w:after="0"/>
      </w:pPr>
      <w:r>
        <w:t xml:space="preserve">Determines whether a sequence contains a specified element by using a specified </w:t>
      </w:r>
      <w:proofErr w:type="spellStart"/>
      <w:r>
        <w:t>IEqualityComparer</w:t>
      </w:r>
      <w:proofErr w:type="spellEnd"/>
      <w:r>
        <w:t>&lt;T&gt;.</w:t>
      </w:r>
    </w:p>
    <w:p w14:paraId="54D8F6D4" w14:textId="77777777" w:rsidR="00CB2FC2" w:rsidRDefault="00CB2FC2" w:rsidP="002E2B81">
      <w:pPr>
        <w:spacing w:after="0"/>
      </w:pPr>
      <w:r>
        <w:t>------------------------------------------------</w:t>
      </w:r>
    </w:p>
    <w:p w14:paraId="2281FE5B" w14:textId="77777777" w:rsidR="00CB2FC2" w:rsidRDefault="00CB2FC2" w:rsidP="002E2B81">
      <w:pPr>
        <w:spacing w:after="0"/>
      </w:pPr>
      <w:r>
        <w:t>3.</w:t>
      </w:r>
    </w:p>
    <w:p w14:paraId="7007ACA4" w14:textId="77777777" w:rsidR="00CB2FC2" w:rsidRDefault="00CB2FC2" w:rsidP="002E2B81">
      <w:pPr>
        <w:spacing w:after="0"/>
      </w:pPr>
      <w:r>
        <w:t>//</w:t>
      </w:r>
      <w:proofErr w:type="spellStart"/>
      <w:r>
        <w:t>Enumerable.SequenceEqual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717709A2" w14:textId="77777777" w:rsidR="00CB2FC2" w:rsidRDefault="00CB2FC2" w:rsidP="002E2B81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econd)</w:t>
      </w:r>
    </w:p>
    <w:p w14:paraId="7EB98801" w14:textId="77777777" w:rsidR="00CB2FC2" w:rsidRDefault="00CB2FC2" w:rsidP="002E2B81">
      <w:pPr>
        <w:spacing w:after="0"/>
      </w:pPr>
      <w:r>
        <w:t>or</w:t>
      </w:r>
    </w:p>
    <w:p w14:paraId="2EA38DD1" w14:textId="77777777" w:rsidR="00CB2FC2" w:rsidRDefault="00CB2FC2" w:rsidP="002E2B81">
      <w:pPr>
        <w:spacing w:after="0"/>
      </w:pPr>
      <w:r>
        <w:t>//</w:t>
      </w:r>
      <w:proofErr w:type="spellStart"/>
      <w:r>
        <w:t>Enumerable.SequenceEqual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538463B7" w14:textId="77777777" w:rsidR="00CB2FC2" w:rsidRDefault="00CB2FC2" w:rsidP="002E2B81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first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econd, </w:t>
      </w:r>
      <w:proofErr w:type="spellStart"/>
      <w:r>
        <w:t>IEqualityComparer</w:t>
      </w:r>
      <w:proofErr w:type="spellEnd"/>
      <w:r>
        <w:t>&lt;</w:t>
      </w:r>
      <w:proofErr w:type="spellStart"/>
      <w:r>
        <w:t>TSource</w:t>
      </w:r>
      <w:proofErr w:type="spellEnd"/>
      <w:r>
        <w:t>&gt; comparer)</w:t>
      </w:r>
    </w:p>
    <w:p w14:paraId="18F246B0" w14:textId="77777777" w:rsidR="00CB2FC2" w:rsidRDefault="00CB2FC2" w:rsidP="002E2B81">
      <w:pPr>
        <w:spacing w:after="0"/>
      </w:pPr>
      <w:r>
        <w:t>Determines whether two sequences are equal </w:t>
      </w:r>
    </w:p>
    <w:p w14:paraId="218E944C" w14:textId="77777777" w:rsidR="00CB2FC2" w:rsidRDefault="00CB2FC2" w:rsidP="002E2B81">
      <w:pPr>
        <w:spacing w:after="0"/>
      </w:pPr>
      <w:r>
        <w:t>by comparing their elements </w:t>
      </w:r>
    </w:p>
    <w:p w14:paraId="75DBF096" w14:textId="77777777" w:rsidR="00CB2FC2" w:rsidRDefault="00CB2FC2" w:rsidP="002E2B81">
      <w:pPr>
        <w:spacing w:after="0"/>
      </w:pPr>
      <w:r>
        <w:t xml:space="preserve">by using a specified </w:t>
      </w:r>
      <w:proofErr w:type="spellStart"/>
      <w:r>
        <w:t>IEqualityComparer</w:t>
      </w:r>
      <w:proofErr w:type="spellEnd"/>
      <w:r>
        <w:t>&lt;T&gt;</w:t>
      </w:r>
    </w:p>
    <w:p w14:paraId="11A9A78D" w14:textId="77777777" w:rsidR="00CB2FC2" w:rsidRDefault="00CB2FC2" w:rsidP="002E2B81">
      <w:pPr>
        <w:spacing w:after="0"/>
      </w:pPr>
      <w:r>
        <w:t>If 2 sequences are equal, </w:t>
      </w:r>
    </w:p>
    <w:p w14:paraId="348D85D8" w14:textId="77777777" w:rsidR="00CB2FC2" w:rsidRDefault="00CB2FC2" w:rsidP="002E2B81">
      <w:pPr>
        <w:spacing w:after="0"/>
      </w:pPr>
      <w:r>
        <w:t>it means both </w:t>
      </w:r>
      <w:r>
        <w:rPr>
          <w:rFonts w:ascii="Tahoma" w:hAnsi="Tahoma" w:cs="Tahoma"/>
          <w:color w:val="000000"/>
          <w:sz w:val="27"/>
          <w:szCs w:val="27"/>
        </w:rPr>
        <w:t>sequences 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the same length, </w:t>
      </w:r>
    </w:p>
    <w:p w14:paraId="34547D18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and same values is present in the same order in both the sequences.</w:t>
      </w:r>
    </w:p>
    <w:p w14:paraId="284FE274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BAF42BA" w14:textId="77777777" w:rsidR="00CB2FC2" w:rsidRDefault="00CB2FC2" w:rsidP="002E2B81">
      <w:pPr>
        <w:spacing w:after="0"/>
      </w:pPr>
    </w:p>
    <w:p w14:paraId="2D9F9118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5D8E100C" w14:textId="77777777" w:rsidR="00CB2FC2" w:rsidRDefault="00CB2FC2" w:rsidP="002E2B81">
      <w:pPr>
        <w:spacing w:after="0"/>
        <w:rPr>
          <w:sz w:val="27"/>
          <w:szCs w:val="27"/>
        </w:rPr>
      </w:pPr>
    </w:p>
    <w:p w14:paraId="2E0A7D65" w14:textId="77777777" w:rsidR="00CB2FC2" w:rsidRDefault="00CB2FC2" w:rsidP="002E2B81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637947C8" w14:textId="77777777" w:rsidR="00CB2FC2" w:rsidRDefault="00CB2FC2" w:rsidP="002E2B81">
      <w:pPr>
        <w:spacing w:after="0"/>
        <w:rPr>
          <w:sz w:val="27"/>
          <w:szCs w:val="27"/>
        </w:rPr>
      </w:pPr>
    </w:p>
    <w:p w14:paraId="3EC3B76C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560760F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09E16C3" w14:textId="77777777" w:rsidR="00CB2FC2" w:rsidRDefault="00CB2FC2" w:rsidP="002E2B8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BDBED51" w14:textId="77777777" w:rsidR="00CB2FC2" w:rsidRDefault="00CB2FC2" w:rsidP="002E2B81">
      <w:pPr>
        <w:spacing w:after="0"/>
        <w:rPr>
          <w:sz w:val="27"/>
          <w:szCs w:val="27"/>
        </w:rPr>
      </w:pPr>
    </w:p>
    <w:p w14:paraId="5F2BF1EC" w14:textId="2C486C09" w:rsidR="00CB2FC2" w:rsidRDefault="00CB2FC2" w:rsidP="002E2B81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6A46651" wp14:editId="4DA0C8E9">
            <wp:extent cx="4290060" cy="2628900"/>
            <wp:effectExtent l="0" t="0" r="0" b="0"/>
            <wp:docPr id="11" name="Picture 11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CDF19" w14:textId="77777777" w:rsidR="00CB2FC2" w:rsidRDefault="00CB2FC2" w:rsidP="002E2B81">
      <w:pPr>
        <w:spacing w:after="0"/>
      </w:pPr>
    </w:p>
    <w:p w14:paraId="21379F4C" w14:textId="77777777" w:rsidR="00CB2FC2" w:rsidRDefault="00CB2FC2" w:rsidP="002E2B81">
      <w:pPr>
        <w:spacing w:after="0"/>
      </w:pPr>
    </w:p>
    <w:p w14:paraId="6DE6D896" w14:textId="60CB2338" w:rsidR="00CB2FC2" w:rsidRDefault="00CB2FC2" w:rsidP="002E2B81">
      <w:pPr>
        <w:spacing w:after="0"/>
      </w:pPr>
      <w:r>
        <w:rPr>
          <w:noProof/>
        </w:rPr>
        <w:drawing>
          <wp:inline distT="0" distB="0" distL="0" distR="0" wp14:anchorId="3BF5EECB" wp14:editId="53A0F45B">
            <wp:extent cx="5274310" cy="2794000"/>
            <wp:effectExtent l="0" t="0" r="2540" b="635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FD240" w14:textId="77777777" w:rsidR="00CB2FC2" w:rsidRDefault="00CB2FC2" w:rsidP="002E2B81">
      <w:pPr>
        <w:spacing w:after="0"/>
      </w:pPr>
    </w:p>
    <w:p w14:paraId="1601C07D" w14:textId="77777777" w:rsidR="00CB2FC2" w:rsidRDefault="00CB2FC2" w:rsidP="002E2B81">
      <w:pPr>
        <w:spacing w:after="0"/>
      </w:pPr>
    </w:p>
    <w:p w14:paraId="5C4229B7" w14:textId="377B4369" w:rsidR="00CB2FC2" w:rsidRDefault="00CB2FC2" w:rsidP="002E2B8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4D6B284" wp14:editId="1299F5E6">
            <wp:extent cx="5274310" cy="3329305"/>
            <wp:effectExtent l="0" t="0" r="2540" b="4445"/>
            <wp:docPr id="9" name="Picture 9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7350F" w14:textId="77777777" w:rsidR="00CB2FC2" w:rsidRDefault="00CB2FC2" w:rsidP="002E2B81">
      <w:pPr>
        <w:spacing w:after="0"/>
        <w:rPr>
          <w:sz w:val="24"/>
          <w:szCs w:val="24"/>
        </w:rPr>
      </w:pPr>
    </w:p>
    <w:p w14:paraId="53CB69A6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DA0E00B" w14:textId="77777777" w:rsidR="00CB2FC2" w:rsidRDefault="00CB2FC2" w:rsidP="002E2B81">
      <w:pPr>
        <w:spacing w:after="0"/>
      </w:pPr>
    </w:p>
    <w:p w14:paraId="5FBFDE8F" w14:textId="77777777" w:rsidR="00CB2FC2" w:rsidRDefault="00CB2FC2" w:rsidP="002E2B8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5ECA089C" w14:textId="77777777" w:rsidR="00CB2FC2" w:rsidRDefault="00CB2FC2" w:rsidP="002E2B81">
      <w:pPr>
        <w:spacing w:after="0"/>
      </w:pPr>
    </w:p>
    <w:p w14:paraId="07B941C2" w14:textId="77777777" w:rsidR="00CB2FC2" w:rsidRDefault="00CB2FC2" w:rsidP="002E2B81">
      <w:pPr>
        <w:spacing w:after="0"/>
      </w:pPr>
    </w:p>
    <w:p w14:paraId="691C7755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41AD924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508E4B7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13B0185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FB61845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7CDD77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ECF1C1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A75528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EB08E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0C0C72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A40E9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36D062E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ang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36F7D5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Rang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1728D77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ang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4DDB35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1835C74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pea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22BC5B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Repeat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444DCBA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pea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78AF0B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284203B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mpty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795259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Empty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7FCF44A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mpt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D8A9D9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</w:t>
      </w:r>
    </w:p>
    <w:p w14:paraId="59CD076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ll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9A271F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ll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57FB896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l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7D3A28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</w:t>
      </w:r>
    </w:p>
    <w:p w14:paraId="3D0F6BB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nySample</w:t>
      </w:r>
      <w:proofErr w:type="spellEnd"/>
    </w:p>
    <w:p w14:paraId="13A40E5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ny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17C6142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n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50067D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</w:t>
      </w:r>
    </w:p>
    <w:p w14:paraId="1B9BD7F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tainsSample</w:t>
      </w:r>
      <w:proofErr w:type="spellEnd"/>
    </w:p>
    <w:p w14:paraId="44B87E5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Contains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74D47DA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ain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6E4DDD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</w:t>
      </w:r>
    </w:p>
    <w:p w14:paraId="651F2BE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EqualSample</w:t>
      </w:r>
      <w:proofErr w:type="spellEnd"/>
    </w:p>
    <w:p w14:paraId="77E398C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equenceEqual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 "</w:t>
      </w:r>
      <w:r>
        <w:rPr>
          <w:rFonts w:ascii="Consolas" w:hAnsi="Consolas"/>
          <w:sz w:val="18"/>
          <w:szCs w:val="18"/>
        </w:rPr>
        <w:t>);</w:t>
      </w:r>
    </w:p>
    <w:p w14:paraId="7169DB8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518531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37787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160790" w14:textId="77777777" w:rsidR="00CB2FC2" w:rsidRDefault="00CB2FC2" w:rsidP="002E2B81">
      <w:pPr>
        <w:spacing w:after="0"/>
      </w:pPr>
    </w:p>
    <w:p w14:paraId="202CE2FA" w14:textId="77777777" w:rsidR="00CB2FC2" w:rsidRDefault="00CB2FC2" w:rsidP="002E2B81">
      <w:pPr>
        <w:spacing w:after="0"/>
      </w:pPr>
    </w:p>
    <w:p w14:paraId="750C451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72C487D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ang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89CD56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ang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3B4434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852FA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1.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Range</w:t>
      </w:r>
      <w:proofErr w:type="spellEnd"/>
      <w:r>
        <w:rPr>
          <w:rFonts w:ascii="Consolas" w:hAnsi="Consolas"/>
          <w:color w:val="008000"/>
          <w:sz w:val="18"/>
          <w:szCs w:val="18"/>
        </w:rPr>
        <w:t>(11, 10) -------------------------------</w:t>
      </w:r>
    </w:p>
    <w:p w14:paraId="0181794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Enumerable.Range</w:t>
      </w:r>
      <w:proofErr w:type="spellEnd"/>
      <w:r>
        <w:rPr>
          <w:rFonts w:ascii="Consolas" w:hAnsi="Consolas"/>
          <w:color w:val="A31515"/>
          <w:sz w:val="18"/>
          <w:szCs w:val="18"/>
        </w:rPr>
        <w:t>(11, 10) 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1746D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Range</w:t>
      </w:r>
      <w:proofErr w:type="spellEnd"/>
      <w:r>
        <w:rPr>
          <w:rFonts w:ascii="Consolas" w:hAnsi="Consolas"/>
          <w:sz w:val="18"/>
          <w:szCs w:val="18"/>
        </w:rPr>
        <w:t>(11, 1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05144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Enumerabl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CE79DE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A1133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Enumerabl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5A6AE13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14F230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0046F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gramStart"/>
      <w:r>
        <w:rPr>
          <w:rFonts w:ascii="Consolas" w:hAnsi="Consolas"/>
          <w:color w:val="008000"/>
          <w:sz w:val="18"/>
          <w:szCs w:val="18"/>
        </w:rPr>
        <w:t>11 ]</w:t>
      </w:r>
      <w:proofErr w:type="gramEnd"/>
      <w:r>
        <w:rPr>
          <w:rFonts w:ascii="Consolas" w:hAnsi="Consolas"/>
          <w:color w:val="008000"/>
          <w:sz w:val="18"/>
          <w:szCs w:val="18"/>
        </w:rPr>
        <w:t>  [ 12 ]  [ 13 ]  [ 14 ]  [ 15 ]  [ 16 ]  [ 17 ]  [ 18 ]  [ 19 ]  [ 20 ]</w:t>
      </w:r>
    </w:p>
    <w:p w14:paraId="79AE859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Range</w:t>
      </w:r>
      <w:proofErr w:type="spellEnd"/>
      <w:r>
        <w:rPr>
          <w:rFonts w:ascii="Consolas" w:hAnsi="Consolas"/>
          <w:color w:val="008000"/>
          <w:sz w:val="18"/>
          <w:szCs w:val="18"/>
        </w:rPr>
        <w:t>(11, 10</w:t>
      </w:r>
      <w:proofErr w:type="gramStart"/>
      <w:r>
        <w:rPr>
          <w:rFonts w:ascii="Consolas" w:hAnsi="Consolas"/>
          <w:color w:val="008000"/>
          <w:sz w:val="18"/>
          <w:szCs w:val="18"/>
        </w:rPr>
        <w:t>).Where</w:t>
      </w:r>
      <w:proofErr w:type="gramEnd"/>
      <w:r>
        <w:rPr>
          <w:rFonts w:ascii="Consolas" w:hAnsi="Consolas"/>
          <w:color w:val="008000"/>
          <w:sz w:val="18"/>
          <w:szCs w:val="18"/>
        </w:rPr>
        <w:t>(x =&gt; x % 2 != 0) -------------------------------</w:t>
      </w:r>
    </w:p>
    <w:p w14:paraId="3748876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Enumerable.Range</w:t>
      </w:r>
      <w:proofErr w:type="spellEnd"/>
      <w:r>
        <w:rPr>
          <w:rFonts w:ascii="Consolas" w:hAnsi="Consolas"/>
          <w:color w:val="A31515"/>
          <w:sz w:val="18"/>
          <w:szCs w:val="18"/>
        </w:rPr>
        <w:t>(11, 10</w:t>
      </w:r>
      <w:proofErr w:type="gramStart"/>
      <w:r>
        <w:rPr>
          <w:rFonts w:ascii="Consolas" w:hAnsi="Consolas"/>
          <w:color w:val="A31515"/>
          <w:sz w:val="18"/>
          <w:szCs w:val="18"/>
        </w:rPr>
        <w:t>).Where</w:t>
      </w:r>
      <w:proofErr w:type="gramEnd"/>
      <w:r>
        <w:rPr>
          <w:rFonts w:ascii="Consolas" w:hAnsi="Consolas"/>
          <w:color w:val="A31515"/>
          <w:sz w:val="18"/>
          <w:szCs w:val="18"/>
        </w:rPr>
        <w:t>(x =&gt; x % 2 != 0) ----------- "</w:t>
      </w:r>
      <w:r>
        <w:rPr>
          <w:rFonts w:ascii="Consolas" w:hAnsi="Consolas"/>
          <w:sz w:val="18"/>
          <w:szCs w:val="18"/>
        </w:rPr>
        <w:t>);</w:t>
      </w:r>
    </w:p>
    <w:p w14:paraId="747ED95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EnumerableOddNumb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Range</w:t>
      </w:r>
      <w:proofErr w:type="spellEnd"/>
      <w:r>
        <w:rPr>
          <w:rFonts w:ascii="Consolas" w:hAnsi="Consolas"/>
          <w:sz w:val="18"/>
          <w:szCs w:val="18"/>
        </w:rPr>
        <w:t>(11, 10</w:t>
      </w:r>
      <w:proofErr w:type="gramStart"/>
      <w:r>
        <w:rPr>
          <w:rFonts w:ascii="Consolas" w:hAnsi="Consolas"/>
          <w:sz w:val="18"/>
          <w:szCs w:val="18"/>
        </w:rPr>
        <w:t>).Where</w:t>
      </w:r>
      <w:proofErr w:type="gramEnd"/>
      <w:r>
        <w:rPr>
          <w:rFonts w:ascii="Consolas" w:hAnsi="Consolas"/>
          <w:sz w:val="18"/>
          <w:szCs w:val="18"/>
        </w:rPr>
        <w:t>(x =&gt; x % 2 != 0);</w:t>
      </w:r>
    </w:p>
    <w:p w14:paraId="41660DB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ntEnumerableOddNumber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EnumerableOddNumber)</w:t>
      </w:r>
    </w:p>
    <w:p w14:paraId="032A122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007641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EnumerableOddNumbe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3697C53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7586F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C6D51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gramStart"/>
      <w:r>
        <w:rPr>
          <w:rFonts w:ascii="Consolas" w:hAnsi="Consolas"/>
          <w:color w:val="008000"/>
          <w:sz w:val="18"/>
          <w:szCs w:val="18"/>
        </w:rPr>
        <w:t>11 ]</w:t>
      </w:r>
      <w:proofErr w:type="gramEnd"/>
      <w:r>
        <w:rPr>
          <w:rFonts w:ascii="Consolas" w:hAnsi="Consolas"/>
          <w:color w:val="008000"/>
          <w:sz w:val="18"/>
          <w:szCs w:val="18"/>
        </w:rPr>
        <w:t>  [ 13 ]  [ 15 ]  [ 17 ]  [ 19 ]</w:t>
      </w:r>
    </w:p>
    <w:p w14:paraId="50EACC9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Range</w:t>
      </w:r>
      <w:proofErr w:type="spellEnd"/>
      <w:r>
        <w:rPr>
          <w:rFonts w:ascii="Consolas" w:hAnsi="Consolas"/>
          <w:color w:val="008000"/>
          <w:sz w:val="18"/>
          <w:szCs w:val="18"/>
        </w:rPr>
        <w:t>(11, 10</w:t>
      </w:r>
      <w:proofErr w:type="gramStart"/>
      <w:r>
        <w:rPr>
          <w:rFonts w:ascii="Consolas" w:hAnsi="Consolas"/>
          <w:color w:val="008000"/>
          <w:sz w:val="18"/>
          <w:szCs w:val="18"/>
        </w:rPr>
        <w:t>).Where</w:t>
      </w:r>
      <w:proofErr w:type="gramEnd"/>
      <w:r>
        <w:rPr>
          <w:rFonts w:ascii="Consolas" w:hAnsi="Consolas"/>
          <w:color w:val="008000"/>
          <w:sz w:val="18"/>
          <w:szCs w:val="18"/>
        </w:rPr>
        <w:t>(x =&gt; x % 2 != 0) -------------------------------</w:t>
      </w:r>
    </w:p>
    <w:p w14:paraId="5AB8B8D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3. for loop 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97079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2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6C0AE14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714E4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</w:t>
      </w:r>
      <w:proofErr w:type="gramStart"/>
      <w:r>
        <w:rPr>
          <w:rFonts w:ascii="Consolas" w:hAnsi="Consolas"/>
          <w:sz w:val="18"/>
          <w:szCs w:val="18"/>
        </w:rPr>
        <w:t>2 !</w:t>
      </w:r>
      <w:proofErr w:type="gramEnd"/>
      <w:r>
        <w:rPr>
          <w:rFonts w:ascii="Consolas" w:hAnsi="Consolas"/>
          <w:sz w:val="18"/>
          <w:szCs w:val="18"/>
        </w:rPr>
        <w:t>= 0)</w:t>
      </w:r>
    </w:p>
    <w:p w14:paraId="2DD448B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3F66F5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601B4FA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2CB7FB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3EFD60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F324C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gramStart"/>
      <w:r>
        <w:rPr>
          <w:rFonts w:ascii="Consolas" w:hAnsi="Consolas"/>
          <w:color w:val="008000"/>
          <w:sz w:val="18"/>
          <w:szCs w:val="18"/>
        </w:rPr>
        <w:t>11 ]</w:t>
      </w:r>
      <w:proofErr w:type="gramEnd"/>
      <w:r>
        <w:rPr>
          <w:rFonts w:ascii="Consolas" w:hAnsi="Consolas"/>
          <w:color w:val="008000"/>
          <w:sz w:val="18"/>
          <w:szCs w:val="18"/>
        </w:rPr>
        <w:t>  [ 13 ]  [ 15 ]  [ 17 ]  [ 19 ]</w:t>
      </w:r>
    </w:p>
    <w:p w14:paraId="04D7F79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42F06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5F0DFD0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peat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6B1E75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pea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03D11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7A125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Repea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THandyguy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1E4E0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Enumerabl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2A5164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254553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trEnumerabl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38552A0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39C6E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90518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[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[ 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  [ 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</w:t>
      </w:r>
    </w:p>
    <w:p w14:paraId="7894781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2CEFDB6" w14:textId="77777777" w:rsidR="00CB2FC2" w:rsidRDefault="00CB2FC2" w:rsidP="002E2B81">
      <w:pPr>
        <w:spacing w:after="0"/>
      </w:pPr>
    </w:p>
    <w:p w14:paraId="09E831B9" w14:textId="77777777" w:rsidR="00CB2FC2" w:rsidRDefault="00CB2FC2" w:rsidP="002E2B81">
      <w:pPr>
        <w:spacing w:after="0"/>
      </w:pPr>
    </w:p>
    <w:p w14:paraId="2BC82A6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390F5AA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mpty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D14A89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mpt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C942AA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35304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int&gt; intEnumerable2 =</w:t>
      </w:r>
    </w:p>
    <w:p w14:paraId="628A8F1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Nu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null ?</w:t>
      </w:r>
    </w:p>
    <w:p w14:paraId="78A0BAD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Empty</w:t>
      </w:r>
      <w:proofErr w:type="spellEnd"/>
      <w:r>
        <w:rPr>
          <w:rFonts w:ascii="Consolas" w:hAnsi="Consolas"/>
          <w:color w:val="008000"/>
          <w:sz w:val="18"/>
          <w:szCs w:val="18"/>
        </w:rPr>
        <w:t>&lt;int</w:t>
      </w:r>
      <w:proofErr w:type="gramStart"/>
      <w:r>
        <w:rPr>
          <w:rFonts w:ascii="Consolas" w:hAnsi="Consolas"/>
          <w:color w:val="008000"/>
          <w:sz w:val="18"/>
          <w:szCs w:val="18"/>
        </w:rPr>
        <w:t>&gt;(</w:t>
      </w:r>
      <w:proofErr w:type="gramEnd"/>
      <w:r>
        <w:rPr>
          <w:rFonts w:ascii="Consolas" w:hAnsi="Consolas"/>
          <w:color w:val="008000"/>
          <w:sz w:val="18"/>
          <w:szCs w:val="18"/>
        </w:rPr>
        <w:t>) :</w:t>
      </w:r>
    </w:p>
    <w:p w14:paraId="492C1D7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Nu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C7294B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2C0762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Nu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 ??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erable</w:t>
      </w:r>
      <w:r>
        <w:rPr>
          <w:rFonts w:ascii="Consolas" w:hAnsi="Consolas"/>
          <w:sz w:val="18"/>
          <w:szCs w:val="18"/>
        </w:rPr>
        <w:t>.Empty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C81235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Enumerabl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13669E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8A52F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Enumerabl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);</w:t>
      </w:r>
    </w:p>
    <w:p w14:paraId="189E55A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47DCC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EE04A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35D6B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Nu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27A403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FD920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8D73A7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EA6B4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an empty Enumerable&lt;int&gt;</w:t>
      </w:r>
    </w:p>
    <w:p w14:paraId="6322554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</w:t>
      </w:r>
    </w:p>
    <w:p w14:paraId="372ED13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ll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A1C58C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l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86E6E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54AAC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1. intArr1.All(x =&gt; x &lt; 5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29122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1 = { 1, 2, 3, 4, 11, 12, 13, 14 };</w:t>
      </w:r>
    </w:p>
    <w:p w14:paraId="5FAA24E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ntArr1All = intArr1.All(x =&gt; x &lt; 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57923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1A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91BE1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alse</w:t>
      </w:r>
    </w:p>
    <w:p w14:paraId="4937793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2. intArr2.All(x =&gt; x &lt; 5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30FCA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2 = { 1, 2, 3, 4};</w:t>
      </w:r>
    </w:p>
    <w:p w14:paraId="225A7BA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ntArr2All = intArr2.All(x =&gt; x &lt; 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47550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2A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956AF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62368BB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9B6FA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</w:t>
      </w:r>
    </w:p>
    <w:p w14:paraId="2316668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nySample</w:t>
      </w:r>
      <w:proofErr w:type="spellEnd"/>
    </w:p>
    <w:p w14:paraId="2D6735B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n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B85431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6BA25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1. intArr1.Any(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40E84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1 = { 1, 2, 3, 4 };</w:t>
      </w:r>
    </w:p>
    <w:p w14:paraId="231B0C6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ntArr1Any = intArr1.Any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B7E93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1Any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7AD15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5BBE328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2. intArr2.Any(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A52DC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intArr2 = { 1, 2, 3, 4 };</w:t>
      </w:r>
    </w:p>
    <w:p w14:paraId="1DDAD34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ntArr2Any = intArr2.Any(x =&gt; x &gt; 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E7773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2Any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D697C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alse</w:t>
      </w:r>
    </w:p>
    <w:p w14:paraId="0389C31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570D8D9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</w:t>
      </w:r>
    </w:p>
    <w:p w14:paraId="3DFCA91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tainsSample</w:t>
      </w:r>
      <w:proofErr w:type="spellEnd"/>
    </w:p>
    <w:p w14:paraId="20F0117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ain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DB56A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981CA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1. 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3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8F562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 1, 2, 3, 4 };</w:t>
      </w:r>
    </w:p>
    <w:p w14:paraId="28E823A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intArrContains3 = </w:t>
      </w:r>
      <w:proofErr w:type="spellStart"/>
      <w:r>
        <w:rPr>
          <w:rFonts w:ascii="Consolas" w:hAnsi="Consolas"/>
          <w:sz w:val="18"/>
          <w:szCs w:val="18"/>
        </w:rPr>
        <w:t>intArr.Contains</w:t>
      </w:r>
      <w:proofErr w:type="spellEnd"/>
      <w:r>
        <w:rPr>
          <w:rFonts w:ascii="Consolas" w:hAnsi="Consolas"/>
          <w:sz w:val="18"/>
          <w:szCs w:val="18"/>
        </w:rPr>
        <w:t>(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AD8F1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Contains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567C9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65F722D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2. 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3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009ED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TeamName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13D9BCC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TeamNameContailsTeam2 = strArrTeamName.Contains(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ingComparer</w:t>
      </w:r>
      <w:r>
        <w:rPr>
          <w:rFonts w:ascii="Consolas" w:hAnsi="Consolas"/>
          <w:sz w:val="18"/>
          <w:szCs w:val="18"/>
        </w:rPr>
        <w:t>.OrdinalIgnoreCas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2BD3A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ArrTeamNameContailsTeam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63210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6CF608D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3. </w:t>
      </w:r>
      <w:proofErr w:type="spellStart"/>
      <w:r>
        <w:rPr>
          <w:rFonts w:ascii="Consolas" w:hAnsi="Consolas"/>
          <w:color w:val="A31515"/>
          <w:sz w:val="18"/>
          <w:szCs w:val="18"/>
        </w:rPr>
        <w:t>teamsList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gramStart"/>
      <w:r>
        <w:rPr>
          <w:rFonts w:ascii="Consolas" w:hAnsi="Consolas"/>
          <w:color w:val="A31515"/>
          <w:sz w:val="18"/>
          <w:szCs w:val="18"/>
        </w:rPr>
        <w:t>Team{ 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Team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}) ------------- "</w:t>
      </w:r>
      <w:r>
        <w:rPr>
          <w:rFonts w:ascii="Consolas" w:hAnsi="Consolas"/>
          <w:sz w:val="18"/>
          <w:szCs w:val="18"/>
        </w:rPr>
        <w:t>);</w:t>
      </w:r>
    </w:p>
    <w:p w14:paraId="35BD118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team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Helper</w:t>
      </w:r>
      <w:r>
        <w:rPr>
          <w:rFonts w:ascii="Consolas" w:hAnsi="Consolas"/>
          <w:sz w:val="18"/>
          <w:szCs w:val="18"/>
        </w:rPr>
        <w:t>.GetSampleTea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55DBD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teamsListContainsTeam1 = </w:t>
      </w:r>
      <w:proofErr w:type="spellStart"/>
      <w:r>
        <w:rPr>
          <w:rFonts w:ascii="Consolas" w:hAnsi="Consolas"/>
          <w:sz w:val="18"/>
          <w:szCs w:val="18"/>
        </w:rPr>
        <w:t>teamsList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45DF3CE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teamsListContainsTeam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30C23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alse</w:t>
      </w:r>
    </w:p>
    <w:p w14:paraId="099860D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4. 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3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C831A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24F4A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gamersListContainsName1 = </w:t>
      </w:r>
      <w:proofErr w:type="spellStart"/>
      <w:r>
        <w:rPr>
          <w:rFonts w:ascii="Consolas" w:hAnsi="Consolas"/>
          <w:sz w:val="18"/>
          <w:szCs w:val="18"/>
        </w:rPr>
        <w:t>gamersList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10CAC4F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sListContainsName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F251A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64344AE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2AD085" w14:textId="77777777" w:rsidR="00CB2FC2" w:rsidRDefault="00CB2FC2" w:rsidP="002E2B81">
      <w:pPr>
        <w:spacing w:after="0"/>
      </w:pPr>
    </w:p>
    <w:p w14:paraId="168E4C2B" w14:textId="77777777" w:rsidR="00CB2FC2" w:rsidRDefault="00CB2FC2" w:rsidP="002E2B81">
      <w:pPr>
        <w:spacing w:after="0"/>
      </w:pPr>
    </w:p>
    <w:p w14:paraId="6C0CDCE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</w:t>
      </w:r>
    </w:p>
    <w:p w14:paraId="44831DC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EqualSample</w:t>
      </w:r>
      <w:proofErr w:type="spellEnd"/>
    </w:p>
    <w:p w14:paraId="751A140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Equal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47EA43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96D8AE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 strArrA1.SequenceEqual(strArrA2) -------------------------------</w:t>
      </w:r>
    </w:p>
    <w:p w14:paraId="4A765BA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1. strArrA1.SequenceEqual(strArrA2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9A6845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A1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443098D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A2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1764144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A1SequenceEqualStrArrA2 =</w:t>
      </w:r>
    </w:p>
    <w:p w14:paraId="756B772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strArrA1.SequenceEqual(strArrA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C81C2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strArrA1.SequenceEqual(strArrA</w:t>
      </w:r>
      <w:proofErr w:type="gramStart"/>
      <w:r>
        <w:rPr>
          <w:rFonts w:ascii="Consolas" w:hAnsi="Consolas"/>
          <w:color w:val="A31515"/>
          <w:sz w:val="18"/>
          <w:szCs w:val="18"/>
        </w:rPr>
        <w:t>2)=</w:t>
      </w:r>
      <w:proofErr w:type="gramEnd"/>
      <w:r>
        <w:rPr>
          <w:rFonts w:ascii="Consolas" w:hAnsi="Consolas"/>
          <w:color w:val="A31515"/>
          <w:sz w:val="18"/>
          <w:szCs w:val="18"/>
        </w:rPr>
        <w:t>=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5ED6C3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trArrA1SequenceEqualStrArrA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5D8EE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ArrA1.SequenceEqual(strArrA</w:t>
      </w:r>
      <w:proofErr w:type="gramStart"/>
      <w:r>
        <w:rPr>
          <w:rFonts w:ascii="Consolas" w:hAnsi="Consolas"/>
          <w:color w:val="008000"/>
          <w:sz w:val="18"/>
          <w:szCs w:val="18"/>
        </w:rPr>
        <w:t>2)=</w:t>
      </w:r>
      <w:proofErr w:type="gramEnd"/>
      <w:r>
        <w:rPr>
          <w:rFonts w:ascii="Consolas" w:hAnsi="Consolas"/>
          <w:color w:val="008000"/>
          <w:sz w:val="18"/>
          <w:szCs w:val="18"/>
        </w:rPr>
        <w:t>=True</w:t>
      </w:r>
    </w:p>
    <w:p w14:paraId="50416AE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2. strArrB1.SequenceEqual(strArrB2) -------------------------------</w:t>
      </w:r>
    </w:p>
    <w:p w14:paraId="78AFC29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2. strArrB1.SequenceEqual(strArrB2) 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C7FE8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B1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587D6B5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B2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5E8B0B8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B1SequenceEqualStrArrB2 =</w:t>
      </w:r>
    </w:p>
    <w:p w14:paraId="1746BCC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strArrB1.SequenceEqual(strArrB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C4B34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strArrB1.SequenceEqual(strArrB</w:t>
      </w:r>
      <w:proofErr w:type="gramStart"/>
      <w:r>
        <w:rPr>
          <w:rFonts w:ascii="Consolas" w:hAnsi="Consolas"/>
          <w:color w:val="A31515"/>
          <w:sz w:val="18"/>
          <w:szCs w:val="18"/>
        </w:rPr>
        <w:t>2)=</w:t>
      </w:r>
      <w:proofErr w:type="gramEnd"/>
      <w:r>
        <w:rPr>
          <w:rFonts w:ascii="Consolas" w:hAnsi="Consolas"/>
          <w:color w:val="A31515"/>
          <w:sz w:val="18"/>
          <w:szCs w:val="18"/>
        </w:rPr>
        <w:t>=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81E58E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trArrB1SequenceEqualStrArrB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44580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ArrB1.SequenceEqual(strArrB</w:t>
      </w:r>
      <w:proofErr w:type="gramStart"/>
      <w:r>
        <w:rPr>
          <w:rFonts w:ascii="Consolas" w:hAnsi="Consolas"/>
          <w:color w:val="008000"/>
          <w:sz w:val="18"/>
          <w:szCs w:val="18"/>
        </w:rPr>
        <w:t>2)=</w:t>
      </w:r>
      <w:proofErr w:type="gramEnd"/>
      <w:r>
        <w:rPr>
          <w:rFonts w:ascii="Consolas" w:hAnsi="Consolas"/>
          <w:color w:val="008000"/>
          <w:sz w:val="18"/>
          <w:szCs w:val="18"/>
        </w:rPr>
        <w:t>=False</w:t>
      </w:r>
    </w:p>
    <w:p w14:paraId="4BF2B9E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7.3. trArrB1.SequenceEqual(strArrB2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Comparer.OrdinalIgnoreCase</w:t>
      </w:r>
      <w:proofErr w:type="spellEnd"/>
      <w:r>
        <w:rPr>
          <w:rFonts w:ascii="Consolas" w:hAnsi="Consolas"/>
          <w:color w:val="008000"/>
          <w:sz w:val="18"/>
          <w:szCs w:val="18"/>
        </w:rPr>
        <w:t>) --------------------</w:t>
      </w:r>
    </w:p>
    <w:p w14:paraId="39D36C5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3. trArrB1.SequenceEqual(strArrB2, </w:t>
      </w:r>
      <w:proofErr w:type="spellStart"/>
      <w:r>
        <w:rPr>
          <w:rFonts w:ascii="Consolas" w:hAnsi="Consolas"/>
          <w:color w:val="A31515"/>
          <w:sz w:val="18"/>
          <w:szCs w:val="18"/>
        </w:rPr>
        <w:t>StringComparer.OrdinalIgnoreCas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F0757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B1SequenceEqualStrArrB2IgnoreCase =</w:t>
      </w:r>
    </w:p>
    <w:p w14:paraId="69D7159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strArrB1.SequenceEqual(strArrB2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ingComparer</w:t>
      </w:r>
      <w:r>
        <w:rPr>
          <w:rFonts w:ascii="Consolas" w:hAnsi="Consolas"/>
          <w:sz w:val="18"/>
          <w:szCs w:val="18"/>
        </w:rPr>
        <w:t>.OrdinalIgnoreCas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65420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trArrB1.SequenceEqual(strArrB2, </w:t>
      </w:r>
      <w:proofErr w:type="gramStart"/>
      <w:r>
        <w:rPr>
          <w:rFonts w:ascii="Consolas" w:hAnsi="Consolas"/>
          <w:color w:val="A31515"/>
          <w:sz w:val="18"/>
          <w:szCs w:val="18"/>
        </w:rPr>
        <w:t>StringComparer.OrdinalIgnoreCase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strArrB1SequenceEqualStrArrB2IgnoreCas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6A2515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rArrB1.SequenceEqual(strArrB2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Comparer.OrdinalIgnoreCase</w:t>
      </w:r>
      <w:proofErr w:type="spellEnd"/>
      <w:r>
        <w:rPr>
          <w:rFonts w:ascii="Consolas" w:hAnsi="Consolas"/>
          <w:color w:val="008000"/>
          <w:sz w:val="18"/>
          <w:szCs w:val="18"/>
        </w:rPr>
        <w:t>)=</w:t>
      </w:r>
      <w:proofErr w:type="gramEnd"/>
      <w:r>
        <w:rPr>
          <w:rFonts w:ascii="Consolas" w:hAnsi="Consolas"/>
          <w:color w:val="008000"/>
          <w:sz w:val="18"/>
          <w:szCs w:val="18"/>
        </w:rPr>
        <w:t>=True</w:t>
      </w:r>
    </w:p>
    <w:p w14:paraId="4C17784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4. strArrC1.SequenceEqual(strArrC2) --------------------</w:t>
      </w:r>
    </w:p>
    <w:p w14:paraId="3B6F325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4. strArrC1.SequenceEqual(strArrC2) 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EBCE1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C1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784DF39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strArrC2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6186BA4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C1SequenceEqualStrArrC2 =</w:t>
      </w:r>
    </w:p>
    <w:p w14:paraId="08A5082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 strArrC1.SequenceEqual(strArrC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36187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strArrC1.SequenceEqual(strArrC</w:t>
      </w:r>
      <w:proofErr w:type="gramStart"/>
      <w:r>
        <w:rPr>
          <w:rFonts w:ascii="Consolas" w:hAnsi="Consolas"/>
          <w:color w:val="A31515"/>
          <w:sz w:val="18"/>
          <w:szCs w:val="18"/>
        </w:rPr>
        <w:t>2)=</w:t>
      </w:r>
      <w:proofErr w:type="gramEnd"/>
      <w:r>
        <w:rPr>
          <w:rFonts w:ascii="Consolas" w:hAnsi="Consolas"/>
          <w:color w:val="A31515"/>
          <w:sz w:val="18"/>
          <w:szCs w:val="18"/>
        </w:rPr>
        <w:t>=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C55100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trArrC1SequenceEqualStrArrC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53C57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ArrC1.SequenceEqual(strArrC</w:t>
      </w:r>
      <w:proofErr w:type="gramStart"/>
      <w:r>
        <w:rPr>
          <w:rFonts w:ascii="Consolas" w:hAnsi="Consolas"/>
          <w:color w:val="008000"/>
          <w:sz w:val="18"/>
          <w:szCs w:val="18"/>
        </w:rPr>
        <w:t>2)=</w:t>
      </w:r>
      <w:proofErr w:type="gramEnd"/>
      <w:r>
        <w:rPr>
          <w:rFonts w:ascii="Consolas" w:hAnsi="Consolas"/>
          <w:color w:val="008000"/>
          <w:sz w:val="18"/>
          <w:szCs w:val="18"/>
        </w:rPr>
        <w:t>=False</w:t>
      </w:r>
    </w:p>
    <w:p w14:paraId="76CC1F0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5. strArrC1.OrderBy(str =&gt; str</w:t>
      </w:r>
      <w:proofErr w:type="gramStart"/>
      <w:r>
        <w:rPr>
          <w:rFonts w:ascii="Consolas" w:hAnsi="Consolas"/>
          <w:color w:val="008000"/>
          <w:sz w:val="18"/>
          <w:szCs w:val="18"/>
        </w:rPr>
        <w:t>).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Equal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strArrC2.OrderBy(str =&gt; str)) --------------------</w:t>
      </w:r>
    </w:p>
    <w:p w14:paraId="0FD0435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5. strArrC1.OrderBy(str =&gt; str</w:t>
      </w:r>
      <w:proofErr w:type="gramStart"/>
      <w:r>
        <w:rPr>
          <w:rFonts w:ascii="Consolas" w:hAnsi="Consolas"/>
          <w:color w:val="A31515"/>
          <w:sz w:val="18"/>
          <w:szCs w:val="18"/>
        </w:rPr>
        <w:t>).</w:t>
      </w:r>
      <w:proofErr w:type="spellStart"/>
      <w:r>
        <w:rPr>
          <w:rFonts w:ascii="Consolas" w:hAnsi="Consolas"/>
          <w:color w:val="A31515"/>
          <w:sz w:val="18"/>
          <w:szCs w:val="18"/>
        </w:rPr>
        <w:t>SequenceEqual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strArrC2.OrderBy(str =&gt; str)) -------- "</w:t>
      </w:r>
      <w:r>
        <w:rPr>
          <w:rFonts w:ascii="Consolas" w:hAnsi="Consolas"/>
          <w:sz w:val="18"/>
          <w:szCs w:val="18"/>
        </w:rPr>
        <w:t>);</w:t>
      </w:r>
    </w:p>
    <w:p w14:paraId="43B41FC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strArrC1OrderBySequenceEqualstrArrC2 = strArrC1.OrderBy(str =&gt; str)</w:t>
      </w:r>
    </w:p>
    <w:p w14:paraId="7033A72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quenceEqual</w:t>
      </w:r>
      <w:proofErr w:type="spellEnd"/>
      <w:proofErr w:type="gramEnd"/>
      <w:r>
        <w:rPr>
          <w:rFonts w:ascii="Consolas" w:hAnsi="Consolas"/>
          <w:sz w:val="18"/>
          <w:szCs w:val="18"/>
        </w:rPr>
        <w:t>(strArrC2.OrderBy(str =&gt; str));</w:t>
      </w:r>
    </w:p>
    <w:p w14:paraId="089F594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trArrC1.OrderBy(str =&gt; str</w:t>
      </w:r>
      <w:proofErr w:type="gramStart"/>
      <w:r>
        <w:rPr>
          <w:rFonts w:ascii="Consolas" w:hAnsi="Consolas"/>
          <w:color w:val="A31515"/>
          <w:sz w:val="18"/>
          <w:szCs w:val="18"/>
        </w:rPr>
        <w:t>).</w:t>
      </w:r>
      <w:proofErr w:type="spellStart"/>
      <w:r>
        <w:rPr>
          <w:rFonts w:ascii="Consolas" w:hAnsi="Consolas"/>
          <w:color w:val="A31515"/>
          <w:sz w:val="18"/>
          <w:szCs w:val="18"/>
        </w:rPr>
        <w:t>SequenceEqual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strArrC2.OrderBy(str =&gt; str))==</w:t>
      </w:r>
      <w:r>
        <w:rPr>
          <w:rFonts w:ascii="Consolas" w:hAnsi="Consolas"/>
          <w:sz w:val="18"/>
          <w:szCs w:val="18"/>
        </w:rPr>
        <w:t>{strArrC1OrderBySequenceEqualstrArrC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431E7B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ArrC1.OrderBy(str =&gt; str</w:t>
      </w:r>
      <w:proofErr w:type="gramStart"/>
      <w:r>
        <w:rPr>
          <w:rFonts w:ascii="Consolas" w:hAnsi="Consolas"/>
          <w:color w:val="008000"/>
          <w:sz w:val="18"/>
          <w:szCs w:val="18"/>
        </w:rPr>
        <w:t>).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Equal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strArrC2.OrderBy(str =&gt; str))==True</w:t>
      </w:r>
    </w:p>
    <w:p w14:paraId="6993444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6. gamersList1.SequenceEqual(gamersList2) --------------------</w:t>
      </w:r>
    </w:p>
    <w:p w14:paraId="51AF27B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6. gamersList1.SequenceEqual(gamersList2) 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94769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1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96858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2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8C690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amersList1SequenceEqualGamersList2 = gamersList1.SequenceEqual(gamersList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A4F54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1.SequenceEqual(gamersList</w:t>
      </w:r>
      <w:proofErr w:type="gramStart"/>
      <w:r>
        <w:rPr>
          <w:rFonts w:ascii="Consolas" w:hAnsi="Consolas"/>
          <w:color w:val="A31515"/>
          <w:sz w:val="18"/>
          <w:szCs w:val="18"/>
        </w:rPr>
        <w:t>2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gamersList1SequenceEqualGamersList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E61605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1.SequenceEqual(gamersList</w:t>
      </w:r>
      <w:proofErr w:type="gramStart"/>
      <w:r>
        <w:rPr>
          <w:rFonts w:ascii="Consolas" w:hAnsi="Consolas"/>
          <w:color w:val="008000"/>
          <w:sz w:val="18"/>
          <w:szCs w:val="18"/>
        </w:rPr>
        <w:t>2)=</w:t>
      </w:r>
      <w:proofErr w:type="gramEnd"/>
      <w:r>
        <w:rPr>
          <w:rFonts w:ascii="Consolas" w:hAnsi="Consolas"/>
          <w:color w:val="008000"/>
          <w:sz w:val="18"/>
          <w:szCs w:val="18"/>
        </w:rPr>
        <w:t>=False</w:t>
      </w:r>
    </w:p>
    <w:p w14:paraId="68B96CA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7.7. gamersList1.SequenceEqual(gamersList2,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Help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 --------------------</w:t>
      </w:r>
    </w:p>
    <w:p w14:paraId="2C8B13D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7. gamersList1.SequenceEqual(gamersList2, 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Help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 -------- "</w:t>
      </w:r>
      <w:r>
        <w:rPr>
          <w:rFonts w:ascii="Consolas" w:hAnsi="Consolas"/>
          <w:sz w:val="18"/>
          <w:szCs w:val="18"/>
        </w:rPr>
        <w:t>);</w:t>
      </w:r>
    </w:p>
    <w:p w14:paraId="6E852DF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amersList1SequenceEqualGamersList2V2 = gamersList1.SequenceEqual(gamersList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;</w:t>
      </w:r>
    </w:p>
    <w:p w14:paraId="0642520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sList1.SequenceEqual(gamersList2, 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Help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gamersList1SequenceEqualGamersList2V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951879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sList1.SequenceEqual(gamersList2,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Help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==True</w:t>
      </w:r>
    </w:p>
    <w:p w14:paraId="07CCB7A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AD5F4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D2DCF3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7313F9" w14:textId="77777777" w:rsidR="00CB2FC2" w:rsidRDefault="00CB2FC2" w:rsidP="002E2B81">
      <w:pPr>
        <w:spacing w:after="0"/>
      </w:pPr>
    </w:p>
    <w:p w14:paraId="56D20AA0" w14:textId="77777777" w:rsidR="00CB2FC2" w:rsidRDefault="00CB2FC2" w:rsidP="002E2B81">
      <w:pPr>
        <w:spacing w:after="0"/>
      </w:pPr>
    </w:p>
    <w:p w14:paraId="52EE8DCA" w14:textId="77777777" w:rsidR="00CB2FC2" w:rsidRDefault="00CB2FC2" w:rsidP="002E2B8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eGame</w:t>
      </w:r>
      <w:proofErr w:type="spellEnd"/>
    </w:p>
    <w:p w14:paraId="24C26D4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1E7100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285F21E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4A485B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6A9AAE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60EEE7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5DFE13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CFD07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spellStart"/>
      <w:r>
        <w:rPr>
          <w:rFonts w:ascii="Consolas" w:hAnsi="Consolas"/>
          <w:color w:val="A31515"/>
          <w:sz w:val="18"/>
          <w:szCs w:val="18"/>
        </w:rPr>
        <w:t>Team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77D957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DBB21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24C47F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Helper</w:t>
      </w:r>
      <w:proofErr w:type="spellEnd"/>
    </w:p>
    <w:p w14:paraId="1370C0B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9F0AD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Tea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B6FE7C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1C431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</w:t>
      </w:r>
    </w:p>
    <w:p w14:paraId="2A46BC3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6AF9BB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49F5A07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,</w:t>
      </w:r>
    </w:p>
    <w:p w14:paraId="6F1A893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680DF5F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AA1E48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CA4E5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2D2EE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36D746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17E35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47982D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49CF362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431AD74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0D7ED1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B077A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GamerName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TeamId=</w:t>
      </w:r>
      <w:r>
        <w:rPr>
          <w:rFonts w:ascii="Consolas" w:hAnsi="Consolas"/>
          <w:sz w:val="18"/>
          <w:szCs w:val="18"/>
        </w:rPr>
        <w:t>{Team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AEB471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1410A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FCEDC4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qualityCompare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6DE6AB3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543928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5949B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6ECBC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6D8D3FC7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D499FF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1D24AA4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22A502B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2F6604A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 },</w:t>
      </w:r>
    </w:p>
    <w:p w14:paraId="77CDD3F5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2 },</w:t>
      </w:r>
    </w:p>
    <w:p w14:paraId="2E4954E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6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0"</w:t>
      </w:r>
      <w:r>
        <w:rPr>
          <w:rFonts w:ascii="Consolas" w:hAnsi="Consolas"/>
          <w:sz w:val="18"/>
          <w:szCs w:val="18"/>
        </w:rPr>
        <w:t>}</w:t>
      </w:r>
    </w:p>
    <w:p w14:paraId="4E4B7909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06F3AE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340B6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x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y)</w:t>
      </w:r>
    </w:p>
    <w:p w14:paraId="15A5896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95870C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y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 x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</w:t>
      </w:r>
    </w:p>
    <w:p w14:paraId="256A7B2D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amp;&amp;</w:t>
      </w:r>
    </w:p>
    <w:p w14:paraId="0104407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Name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amp;&amp;</w:t>
      </w:r>
    </w:p>
    <w:p w14:paraId="1B2919C0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.Team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proofErr w:type="gramStart"/>
      <w:r>
        <w:rPr>
          <w:rFonts w:ascii="Consolas" w:hAnsi="Consolas"/>
          <w:sz w:val="18"/>
          <w:szCs w:val="18"/>
        </w:rPr>
        <w:t>y.TeamId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2CDA768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9BF8CA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obj)</w:t>
      </w:r>
    </w:p>
    <w:p w14:paraId="58A441D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7E1531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bj.</w:t>
      </w:r>
      <w:proofErr w:type="gramStart"/>
      <w:r>
        <w:rPr>
          <w:rFonts w:ascii="Consolas" w:hAnsi="Consolas"/>
          <w:sz w:val="18"/>
          <w:szCs w:val="18"/>
        </w:rPr>
        <w:t>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6FFFD4F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bj.Team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4499CB3E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bj.Name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B16D653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290EF6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02FC0EB" w14:textId="77777777" w:rsidR="00CB2FC2" w:rsidRDefault="00CB2FC2" w:rsidP="002E2B8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308D124" w14:textId="77777777" w:rsidR="00CB2FC2" w:rsidRDefault="00CB2FC2" w:rsidP="002E2B81">
      <w:pPr>
        <w:spacing w:after="0"/>
      </w:pPr>
    </w:p>
    <w:p w14:paraId="044BF66C" w14:textId="364D8AE2" w:rsidR="00CB2FC2" w:rsidRDefault="00CB2FC2" w:rsidP="002E2B81">
      <w:pPr>
        <w:spacing w:after="0"/>
      </w:pPr>
      <w:r>
        <w:rPr>
          <w:noProof/>
        </w:rPr>
        <w:lastRenderedPageBreak/>
        <w:drawing>
          <wp:inline distT="0" distB="0" distL="0" distR="0" wp14:anchorId="1B8B6AD1" wp14:editId="7EA90C65">
            <wp:extent cx="5274310" cy="397827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94462" w14:textId="77777777" w:rsidR="00CB2FC2" w:rsidRDefault="00CB2FC2" w:rsidP="002E2B81">
      <w:pPr>
        <w:spacing w:after="0"/>
      </w:pPr>
    </w:p>
    <w:p w14:paraId="3D014872" w14:textId="0385AE79" w:rsidR="00CB2FC2" w:rsidRDefault="00CB2FC2" w:rsidP="002E2B81">
      <w:pPr>
        <w:spacing w:after="0"/>
      </w:pPr>
      <w:r>
        <w:rPr>
          <w:noProof/>
        </w:rPr>
        <w:drawing>
          <wp:inline distT="0" distB="0" distL="0" distR="0" wp14:anchorId="4E8D86E0" wp14:editId="461DE276">
            <wp:extent cx="5274310" cy="1913255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B2FC2" w:rsidSect="002E2B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B7C05" w14:textId="77777777" w:rsidR="003E445D" w:rsidRDefault="003E445D" w:rsidP="000435DB">
      <w:pPr>
        <w:spacing w:after="0" w:line="240" w:lineRule="auto"/>
      </w:pPr>
      <w:r>
        <w:separator/>
      </w:r>
    </w:p>
  </w:endnote>
  <w:endnote w:type="continuationSeparator" w:id="0">
    <w:p w14:paraId="399060E9" w14:textId="77777777" w:rsidR="003E445D" w:rsidRDefault="003E445D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207F5" w14:textId="77777777" w:rsidR="003E445D" w:rsidRDefault="003E445D" w:rsidP="000435DB">
      <w:pPr>
        <w:spacing w:after="0" w:line="240" w:lineRule="auto"/>
      </w:pPr>
      <w:r>
        <w:separator/>
      </w:r>
    </w:p>
  </w:footnote>
  <w:footnote w:type="continuationSeparator" w:id="0">
    <w:p w14:paraId="786B7FDC" w14:textId="77777777" w:rsidR="003E445D" w:rsidRDefault="003E445D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wNjOwMDc0MzBW0lEKTi0uzszPAykwrAUAjgoGvCwAAAA="/>
  </w:docVars>
  <w:rsids>
    <w:rsidRoot w:val="00BF1C8A"/>
    <w:rsid w:val="0000022B"/>
    <w:rsid w:val="000033FA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1D53AB"/>
    <w:rsid w:val="00202803"/>
    <w:rsid w:val="00205434"/>
    <w:rsid w:val="00211812"/>
    <w:rsid w:val="00266967"/>
    <w:rsid w:val="002A06FA"/>
    <w:rsid w:val="002A5CF4"/>
    <w:rsid w:val="002D0E1C"/>
    <w:rsid w:val="002E2B81"/>
    <w:rsid w:val="002F1FE5"/>
    <w:rsid w:val="0033552F"/>
    <w:rsid w:val="00381B6A"/>
    <w:rsid w:val="003827C5"/>
    <w:rsid w:val="003A43F1"/>
    <w:rsid w:val="003B40D6"/>
    <w:rsid w:val="003D6630"/>
    <w:rsid w:val="003E445D"/>
    <w:rsid w:val="004358AC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8D1244"/>
    <w:rsid w:val="008E654E"/>
    <w:rsid w:val="00925D04"/>
    <w:rsid w:val="0095375D"/>
    <w:rsid w:val="00972AC2"/>
    <w:rsid w:val="0098737A"/>
    <w:rsid w:val="00997D26"/>
    <w:rsid w:val="009C001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54543"/>
    <w:rsid w:val="00E57626"/>
    <w:rsid w:val="00E73F97"/>
    <w:rsid w:val="00E80ED3"/>
    <w:rsid w:val="00E82E6D"/>
    <w:rsid w:val="00E96BA9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sdn.microsoft.com/en-us/library/bb534972%28v=vs.110%29.aspx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msdn.microsoft.com/en-us/library/bb548541%28v=vs.110%29.aspx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341042%28v=vs.110%29.aspx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yperlink" Target="https://msdn.microsoft.com/en-us/library/bb348899%28v=vs.110%29.aspx" TargetMode="Externa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system.linq.enumerable.range%28v=vs.110%29.aspx" TargetMode="External"/><Relationship Id="rId14" Type="http://schemas.openxmlformats.org/officeDocument/2006/relationships/hyperlink" Target="https://msdn.microsoft.com/en-us/library/bb339118%28v=vs.110%29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2809</Words>
  <Characters>16015</Characters>
  <Application>Microsoft Office Word</Application>
  <DocSecurity>0</DocSecurity>
  <Lines>133</Lines>
  <Paragraphs>37</Paragraphs>
  <ScaleCrop>false</ScaleCrop>
  <Company/>
  <LinksUpToDate>false</LinksUpToDate>
  <CharactersWithSpaces>1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2</cp:revision>
  <dcterms:created xsi:type="dcterms:W3CDTF">2022-10-19T17:36:00Z</dcterms:created>
  <dcterms:modified xsi:type="dcterms:W3CDTF">2022-11-14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